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C6844" w14:textId="77777777" w:rsidR="002E73EA" w:rsidRPr="002E53F6" w:rsidRDefault="00000000">
      <w:pPr>
        <w:pStyle w:val="Title"/>
        <w:rPr>
          <w:rFonts w:ascii="Palatino" w:hAnsi="Palatino"/>
          <w:color w:val="auto"/>
        </w:rPr>
      </w:pPr>
      <w:r w:rsidRPr="002E53F6">
        <w:rPr>
          <w:rFonts w:ascii="Palatino" w:hAnsi="Palatino"/>
          <w:color w:val="auto"/>
        </w:rPr>
        <w:t>Yasuhiro Sato, Ph.D.</w:t>
      </w:r>
    </w:p>
    <w:p w14:paraId="5388A2E3" w14:textId="77777777" w:rsidR="002E73EA" w:rsidRPr="002E53F6" w:rsidRDefault="00000000">
      <w:pPr>
        <w:pStyle w:val="Date"/>
        <w:rPr>
          <w:rFonts w:ascii="Palatino" w:hAnsi="Palatino"/>
        </w:rPr>
      </w:pPr>
      <w:r w:rsidRPr="002E53F6">
        <w:rPr>
          <w:rFonts w:ascii="Palatino" w:hAnsi="Palatino"/>
        </w:rPr>
        <w:t>Updated on 8 December 2022</w:t>
      </w:r>
    </w:p>
    <w:p w14:paraId="3BDDC26B" w14:textId="77777777" w:rsidR="002E73EA" w:rsidRPr="002E53F6" w:rsidRDefault="00C30BAF">
      <w:pPr>
        <w:rPr>
          <w:rFonts w:ascii="Palatino" w:hAnsi="Palatino"/>
        </w:rPr>
      </w:pPr>
      <w:r w:rsidRPr="00C30BAF">
        <w:rPr>
          <w:rFonts w:ascii="Palatino" w:hAnsi="Palatino"/>
          <w:noProof/>
        </w:rPr>
        <w:pict w14:anchorId="4FFF899B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4578688C" w14:textId="77777777" w:rsidR="002E73EA" w:rsidRPr="002E53F6" w:rsidRDefault="00000000">
      <w:pPr>
        <w:pStyle w:val="Heading1"/>
        <w:rPr>
          <w:rFonts w:ascii="Palatino" w:hAnsi="Palatino"/>
          <w:color w:val="auto"/>
        </w:rPr>
      </w:pPr>
      <w:bookmarkStart w:id="0" w:name="curriculum-vitae"/>
      <w:r w:rsidRPr="002E53F6">
        <w:rPr>
          <w:rFonts w:ascii="Palatino" w:hAnsi="Palatino"/>
          <w:color w:val="auto"/>
        </w:rPr>
        <w:t>Curriculum Vitae</w:t>
      </w:r>
    </w:p>
    <w:p w14:paraId="374FAF5B" w14:textId="77777777" w:rsidR="002E73EA" w:rsidRPr="002E53F6" w:rsidRDefault="00000000">
      <w:pPr>
        <w:pStyle w:val="FirstParagraph"/>
        <w:rPr>
          <w:rFonts w:ascii="Palatino" w:hAnsi="Palatino"/>
        </w:rPr>
      </w:pPr>
      <w:r w:rsidRPr="002E53F6">
        <w:rPr>
          <w:rFonts w:ascii="Palatino" w:hAnsi="Palatino"/>
        </w:rPr>
        <w:t>First Name: Yasuhiro</w:t>
      </w:r>
      <w:r w:rsidRPr="002E53F6">
        <w:rPr>
          <w:rFonts w:ascii="Palatino" w:hAnsi="Palatino"/>
        </w:rPr>
        <w:br/>
        <w:t>Family Name: Sato</w:t>
      </w:r>
      <w:r w:rsidRPr="002E53F6">
        <w:rPr>
          <w:rFonts w:ascii="Palatino" w:hAnsi="Palatino"/>
        </w:rPr>
        <w:br/>
        <w:t>Birthday: 7 April 1988</w:t>
      </w:r>
      <w:r w:rsidRPr="002E53F6">
        <w:rPr>
          <w:rFonts w:ascii="Palatino" w:hAnsi="Palatino"/>
        </w:rPr>
        <w:br/>
        <w:t>Sex: Male; Gender: Male; Pronoun: he/him</w:t>
      </w:r>
      <w:r w:rsidRPr="002E53F6">
        <w:rPr>
          <w:rFonts w:ascii="Palatino" w:hAnsi="Palatino"/>
        </w:rPr>
        <w:br/>
        <w:t>Nationality: Japan</w:t>
      </w:r>
      <w:r w:rsidRPr="002E53F6">
        <w:rPr>
          <w:rFonts w:ascii="Palatino" w:hAnsi="Palatino"/>
        </w:rPr>
        <w:br/>
        <w:t>Current affiliation: Department of Evolutionary Biology and Environmental Studies, University of Zurich</w:t>
      </w:r>
      <w:r w:rsidRPr="002E53F6">
        <w:rPr>
          <w:rFonts w:ascii="Palatino" w:hAnsi="Palatino"/>
        </w:rPr>
        <w:br/>
        <w:t>Institutional address: Winterthurerstrasse 190, 8057 Zurich, Switzerland</w:t>
      </w:r>
      <w:r w:rsidRPr="002E53F6">
        <w:rPr>
          <w:rFonts w:ascii="Palatino" w:hAnsi="Palatino"/>
        </w:rPr>
        <w:br/>
        <w:t>Tel: +41 44 635 49 86; Fax: +41 44 634 82 04</w:t>
      </w:r>
      <w:r w:rsidRPr="002E53F6">
        <w:rPr>
          <w:rFonts w:ascii="Palatino" w:hAnsi="Palatino"/>
        </w:rPr>
        <w:br/>
        <w:t>Office: Y13-J-68 (Evolutionary and Ecological Genomics Group)</w:t>
      </w:r>
      <w:r w:rsidRPr="002E53F6">
        <w:rPr>
          <w:rFonts w:ascii="Palatino" w:hAnsi="Palatino"/>
        </w:rPr>
        <w:br/>
        <w:t xml:space="preserve">E-mail: </w:t>
      </w:r>
      <w:hyperlink r:id="rId7">
        <w:r w:rsidRPr="002E53F6">
          <w:rPr>
            <w:rStyle w:val="Hyperlink"/>
            <w:rFonts w:ascii="Palatino" w:hAnsi="Palatino"/>
            <w:color w:val="auto"/>
          </w:rPr>
          <w:t>yasuhiro.sato@uzh.ch</w:t>
        </w:r>
      </w:hyperlink>
      <w:r w:rsidRPr="002E53F6">
        <w:rPr>
          <w:rFonts w:ascii="Palatino" w:hAnsi="Palatino"/>
        </w:rPr>
        <w:t xml:space="preserve"> (work); </w:t>
      </w:r>
      <w:hyperlink r:id="rId8">
        <w:r w:rsidRPr="002E53F6">
          <w:rPr>
            <w:rStyle w:val="Hyperlink"/>
            <w:rFonts w:ascii="Palatino" w:hAnsi="Palatino"/>
            <w:color w:val="auto"/>
          </w:rPr>
          <w:t>yassato36c@outlook.com</w:t>
        </w:r>
      </w:hyperlink>
      <w:r w:rsidRPr="002E53F6">
        <w:rPr>
          <w:rFonts w:ascii="Palatino" w:hAnsi="Palatino"/>
        </w:rPr>
        <w:t xml:space="preserve"> (personal)</w:t>
      </w:r>
      <w:r w:rsidRPr="002E53F6">
        <w:rPr>
          <w:rFonts w:ascii="Palatino" w:hAnsi="Palatino"/>
        </w:rPr>
        <w:br/>
        <w:t>ORCID: 0000-0002-6466-723X</w:t>
      </w:r>
      <w:r w:rsidRPr="002E53F6">
        <w:rPr>
          <w:rFonts w:ascii="Palatino" w:hAnsi="Palatino"/>
        </w:rPr>
        <w:br/>
        <w:t xml:space="preserve">Google scholar citations: </w:t>
      </w:r>
      <w:hyperlink r:id="rId9">
        <w:r w:rsidRPr="002E53F6">
          <w:rPr>
            <w:rStyle w:val="Hyperlink"/>
            <w:rFonts w:ascii="Palatino" w:hAnsi="Palatino"/>
            <w:color w:val="auto"/>
          </w:rPr>
          <w:t>https://scholar.google.co.jp/citations?user=HbrGYr8AAAAJ&amp;hl=en</w:t>
        </w:r>
      </w:hyperlink>
      <w:r w:rsidRPr="002E53F6">
        <w:rPr>
          <w:rFonts w:ascii="Palatino" w:hAnsi="Palatino"/>
        </w:rPr>
        <w:br/>
        <w:t xml:space="preserve">Personal website: </w:t>
      </w:r>
      <w:hyperlink r:id="rId10">
        <w:r w:rsidRPr="002E53F6">
          <w:rPr>
            <w:rStyle w:val="Hyperlink"/>
            <w:rFonts w:ascii="Palatino" w:hAnsi="Palatino"/>
            <w:color w:val="auto"/>
          </w:rPr>
          <w:t>https://yassato.github.io/</w:t>
        </w:r>
      </w:hyperlink>
    </w:p>
    <w:p w14:paraId="07071080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1" w:name="education"/>
      <w:r w:rsidRPr="002E53F6">
        <w:rPr>
          <w:rFonts w:ascii="Palatino" w:hAnsi="Palatino"/>
          <w:color w:val="auto"/>
        </w:rPr>
        <w:t>Education</w:t>
      </w:r>
    </w:p>
    <w:p w14:paraId="3510BB31" w14:textId="77777777" w:rsidR="002E73EA" w:rsidRPr="002E53F6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2E53F6">
        <w:rPr>
          <w:rFonts w:ascii="Palatino" w:hAnsi="Palatino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5DEA2595" w14:textId="77777777" w:rsidR="002E73EA" w:rsidRPr="002E53F6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2E53F6">
        <w:rPr>
          <w:rFonts w:ascii="Palatino" w:hAnsi="Palatino"/>
        </w:rPr>
        <w:t>25 March 2013. MSc in Science (Biosciences), Center for Ecological Research, Graduate School of Science, Kyoto University, Japan (supervisor: Prof. Dr. Hiroshi Kudoh)</w:t>
      </w:r>
    </w:p>
    <w:p w14:paraId="7AB0BCB6" w14:textId="77777777" w:rsidR="002E73EA" w:rsidRPr="002E53F6" w:rsidRDefault="00000000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2E53F6">
        <w:rPr>
          <w:rFonts w:ascii="Palatino" w:hAnsi="Palatino"/>
        </w:rPr>
        <w:t>24 March 2011. BSc in Agriculture (Bioresource Sciences), Laboratory of Insect Ecology, Faculty of Agriculture, Kyoto University, Japan (supervisor: Assistant Prof. Dr. Takayoshi Nishida)</w:t>
      </w:r>
    </w:p>
    <w:p w14:paraId="69448E6C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" w:name="employment-history"/>
      <w:bookmarkEnd w:id="1"/>
      <w:r w:rsidRPr="002E53F6">
        <w:rPr>
          <w:rFonts w:ascii="Palatino" w:hAnsi="Palatino"/>
          <w:color w:val="auto"/>
        </w:rPr>
        <w:t>Employment history</w:t>
      </w:r>
    </w:p>
    <w:p w14:paraId="0618AC44" w14:textId="77777777" w:rsidR="002E73EA" w:rsidRPr="002E53F6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2E53F6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7B9556CF" w14:textId="77777777" w:rsidR="002E73EA" w:rsidRPr="002E53F6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2E53F6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2B30468D" w14:textId="77777777" w:rsidR="002E73EA" w:rsidRPr="002E53F6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2E53F6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</w:t>
      </w:r>
    </w:p>
    <w:p w14:paraId="760F52BB" w14:textId="77777777" w:rsidR="002E73EA" w:rsidRPr="002E53F6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2E53F6">
        <w:rPr>
          <w:rFonts w:ascii="Palatino" w:hAnsi="Palatino"/>
        </w:rPr>
        <w:t>April 2015–March 2016. Research Fellow of the Japan Society for the Promotion of Science (JSPS) for PhD students at Kyoto University, Japan (host: Prof. Dr. Hiroshi Kudoh)</w:t>
      </w:r>
    </w:p>
    <w:p w14:paraId="44E5C306" w14:textId="77777777" w:rsidR="002E73EA" w:rsidRPr="002E53F6" w:rsidRDefault="00000000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2E53F6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3D779705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3" w:name="visiting-and-guest-position"/>
      <w:bookmarkEnd w:id="2"/>
      <w:r w:rsidRPr="002E53F6">
        <w:rPr>
          <w:rFonts w:ascii="Palatino" w:hAnsi="Palatino"/>
          <w:color w:val="auto"/>
        </w:rPr>
        <w:t>Visiting and guest position</w:t>
      </w:r>
    </w:p>
    <w:p w14:paraId="2FE96C7D" w14:textId="77777777" w:rsidR="002E73EA" w:rsidRPr="002E53F6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2E53F6">
        <w:rPr>
          <w:rFonts w:ascii="Palatino" w:hAnsi="Palatino"/>
        </w:rPr>
        <w:t>October 2017–Present. Guest researcher of Research Institute for Food and Agriculture, Ryukoku University, Japan</w:t>
      </w:r>
    </w:p>
    <w:p w14:paraId="28F3D0CD" w14:textId="77777777" w:rsidR="002E73EA" w:rsidRPr="002E53F6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2E53F6">
          <w:rPr>
            <w:rStyle w:val="Hyperlink"/>
            <w:rFonts w:ascii="Palatino" w:hAnsi="Palatino"/>
            <w:color w:val="auto"/>
          </w:rPr>
          <w:t>https://www.gcb.uzh.ch/en/aboutus/people.html</w:t>
        </w:r>
      </w:hyperlink>
    </w:p>
    <w:p w14:paraId="2C9E16B3" w14:textId="77777777" w:rsidR="002E73EA" w:rsidRPr="002E53F6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2E53F6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47D99CC8" w14:textId="77777777" w:rsidR="002E73EA" w:rsidRPr="002E53F6" w:rsidRDefault="00000000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2E53F6">
        <w:rPr>
          <w:rFonts w:ascii="Palatino" w:hAnsi="Palatino"/>
        </w:rPr>
        <w:t>April 2016–March 2020. Affiliated scientist of the Center for Ecological Research, Kyoto University, Japan</w:t>
      </w:r>
    </w:p>
    <w:p w14:paraId="026070A3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4" w:name="approved-funding-and-fellowships"/>
      <w:bookmarkEnd w:id="3"/>
      <w:r w:rsidRPr="002E53F6">
        <w:rPr>
          <w:rFonts w:ascii="Palatino" w:hAnsi="Palatino"/>
          <w:color w:val="auto"/>
        </w:rPr>
        <w:t>Approved funding and fellowships</w:t>
      </w:r>
    </w:p>
    <w:p w14:paraId="48CDD7BC" w14:textId="77777777" w:rsidR="002E73EA" w:rsidRPr="002E53F6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2E53F6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1BDA1BD2" w14:textId="77777777" w:rsidR="002E73EA" w:rsidRPr="002E53F6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2E53F6">
          <w:rPr>
            <w:rStyle w:val="Hyperlink"/>
            <w:rFonts w:ascii="Palatino" w:hAnsi="Palatino"/>
            <w:color w:val="auto"/>
          </w:rPr>
          <w:t>https://www.jst.go.jp/kisoken/presto/en/project/1112074/1112074_26.html</w:t>
        </w:r>
      </w:hyperlink>
    </w:p>
    <w:p w14:paraId="196A0D93" w14:textId="77777777" w:rsidR="002E73EA" w:rsidRPr="002E53F6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2E53F6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1497826B" w14:textId="77777777" w:rsidR="002E73EA" w:rsidRPr="002E53F6" w:rsidRDefault="00000000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April 2015–March 2016. ‘A test of the mechanism maintaining plant defense polymorphism in a wild </w:t>
      </w:r>
      <w:r w:rsidRPr="002E53F6">
        <w:rPr>
          <w:rFonts w:ascii="Palatino" w:hAnsi="Palatino"/>
          <w:i/>
          <w:iCs/>
        </w:rPr>
        <w:t>Arabidopsis</w:t>
      </w:r>
      <w:r w:rsidRPr="002E53F6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1372F753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5" w:name="supervision-of-junior-researchers"/>
      <w:bookmarkEnd w:id="4"/>
      <w:r w:rsidRPr="002E53F6">
        <w:rPr>
          <w:rFonts w:ascii="Palatino" w:hAnsi="Palatino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886"/>
        <w:gridCol w:w="1608"/>
        <w:gridCol w:w="1991"/>
        <w:gridCol w:w="1991"/>
      </w:tblGrid>
      <w:tr w:rsidR="002E53F6" w:rsidRPr="002E53F6" w14:paraId="228028F2" w14:textId="77777777" w:rsidTr="002E73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86E453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1DF20E55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6A1CA5F9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68182C27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0262C730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2E53F6" w:rsidRPr="002E53F6" w14:paraId="4A332DE2" w14:textId="77777777">
        <w:tc>
          <w:tcPr>
            <w:tcW w:w="0" w:type="auto"/>
          </w:tcPr>
          <w:p w14:paraId="29AFA1B6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2E53F6">
              <w:rPr>
                <w:rFonts w:ascii="Palatino" w:hAnsi="Palatino"/>
              </w:rPr>
              <w:t>Chongmeng</w:t>
            </w:r>
            <w:proofErr w:type="spellEnd"/>
            <w:r w:rsidRPr="002E53F6">
              <w:rPr>
                <w:rFonts w:ascii="Palatino" w:hAnsi="Palatino"/>
              </w:rPr>
              <w:t xml:space="preserve"> Xu</w:t>
            </w:r>
          </w:p>
        </w:tc>
        <w:tc>
          <w:tcPr>
            <w:tcW w:w="0" w:type="auto"/>
          </w:tcPr>
          <w:p w14:paraId="51DB8CC5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6EB4509C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168551DB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PhD committee member, Co-supervisor with PI</w:t>
            </w:r>
          </w:p>
        </w:tc>
        <w:tc>
          <w:tcPr>
            <w:tcW w:w="0" w:type="auto"/>
          </w:tcPr>
          <w:p w14:paraId="13A208AA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Xu &amp; Sato et al. (2022) bioRxiv; Sato et al. (2022) bioRxiv</w:t>
            </w:r>
          </w:p>
        </w:tc>
      </w:tr>
      <w:tr w:rsidR="002E53F6" w:rsidRPr="002E53F6" w14:paraId="71E7CDEB" w14:textId="77777777">
        <w:tc>
          <w:tcPr>
            <w:tcW w:w="0" w:type="auto"/>
          </w:tcPr>
          <w:p w14:paraId="287425EC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 xml:space="preserve">Elina </w:t>
            </w:r>
            <w:proofErr w:type="spellStart"/>
            <w:r w:rsidRPr="002E53F6">
              <w:rPr>
                <w:rFonts w:ascii="Palatino" w:hAnsi="Palatino"/>
              </w:rPr>
              <w:t>Jansone</w:t>
            </w:r>
            <w:proofErr w:type="spellEnd"/>
          </w:p>
        </w:tc>
        <w:tc>
          <w:tcPr>
            <w:tcW w:w="0" w:type="auto"/>
          </w:tcPr>
          <w:p w14:paraId="0ADF9B04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3F4A987C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2BC89115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4872A9C5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2E53F6" w:rsidRPr="002E53F6" w14:paraId="1AFDE164" w14:textId="77777777">
        <w:tc>
          <w:tcPr>
            <w:tcW w:w="0" w:type="auto"/>
          </w:tcPr>
          <w:p w14:paraId="64D3AB07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 xml:space="preserve">Kazuya </w:t>
            </w:r>
            <w:r w:rsidRPr="002E53F6">
              <w:rPr>
                <w:rFonts w:ascii="Palatino" w:hAnsi="Palatino"/>
              </w:rPr>
              <w:lastRenderedPageBreak/>
              <w:t>Takeda</w:t>
            </w:r>
          </w:p>
        </w:tc>
        <w:tc>
          <w:tcPr>
            <w:tcW w:w="0" w:type="auto"/>
          </w:tcPr>
          <w:p w14:paraId="275512B9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lastRenderedPageBreak/>
              <w:t xml:space="preserve">Master of </w:t>
            </w:r>
            <w:r w:rsidRPr="002E53F6">
              <w:rPr>
                <w:rFonts w:ascii="Palatino" w:hAnsi="Palatino"/>
              </w:rPr>
              <w:lastRenderedPageBreak/>
              <w:t>Science</w:t>
            </w:r>
          </w:p>
        </w:tc>
        <w:tc>
          <w:tcPr>
            <w:tcW w:w="0" w:type="auto"/>
          </w:tcPr>
          <w:p w14:paraId="05BBFB42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lastRenderedPageBreak/>
              <w:t xml:space="preserve">PRESTO project of </w:t>
            </w:r>
            <w:r w:rsidRPr="002E53F6">
              <w:rPr>
                <w:rFonts w:ascii="Palatino" w:hAnsi="Palatino"/>
              </w:rPr>
              <w:lastRenderedPageBreak/>
              <w:t>JST</w:t>
            </w:r>
          </w:p>
        </w:tc>
        <w:tc>
          <w:tcPr>
            <w:tcW w:w="0" w:type="auto"/>
          </w:tcPr>
          <w:p w14:paraId="17A2C15C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lastRenderedPageBreak/>
              <w:t xml:space="preserve">Daily supervisor </w:t>
            </w:r>
            <w:r w:rsidRPr="002E53F6">
              <w:rPr>
                <w:rFonts w:ascii="Palatino" w:hAnsi="Palatino"/>
              </w:rPr>
              <w:lastRenderedPageBreak/>
              <w:t>as an employer</w:t>
            </w:r>
          </w:p>
        </w:tc>
        <w:tc>
          <w:tcPr>
            <w:tcW w:w="0" w:type="auto"/>
          </w:tcPr>
          <w:p w14:paraId="59E0AA9B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lastRenderedPageBreak/>
              <w:t xml:space="preserve">Sato, Takeda &amp; Nagano (2021) </w:t>
            </w:r>
            <w:r w:rsidRPr="002E53F6">
              <w:rPr>
                <w:rFonts w:ascii="Palatino" w:hAnsi="Palatino"/>
              </w:rPr>
              <w:lastRenderedPageBreak/>
              <w:t>G3</w:t>
            </w:r>
          </w:p>
        </w:tc>
      </w:tr>
      <w:tr w:rsidR="002E53F6" w:rsidRPr="002E53F6" w14:paraId="34826920" w14:textId="77777777">
        <w:tc>
          <w:tcPr>
            <w:tcW w:w="0" w:type="auto"/>
          </w:tcPr>
          <w:p w14:paraId="18BC6E15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proofErr w:type="spellStart"/>
            <w:r w:rsidRPr="002E53F6">
              <w:rPr>
                <w:rFonts w:ascii="Palatino" w:hAnsi="Palatino"/>
              </w:rPr>
              <w:lastRenderedPageBreak/>
              <w:t>Silvija</w:t>
            </w:r>
            <w:proofErr w:type="spellEnd"/>
            <w:r w:rsidRPr="002E53F6">
              <w:rPr>
                <w:rFonts w:ascii="Palatino" w:hAnsi="Palatino"/>
              </w:rPr>
              <w:t xml:space="preserve"> Milosavljevic</w:t>
            </w:r>
          </w:p>
        </w:tc>
        <w:tc>
          <w:tcPr>
            <w:tcW w:w="0" w:type="auto"/>
          </w:tcPr>
          <w:p w14:paraId="0FD7CA50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647918C1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14B79F13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635E5226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Shimizu-Inatsugi et al. (2021) Plant Spec. Biol.</w:t>
            </w:r>
          </w:p>
        </w:tc>
      </w:tr>
      <w:tr w:rsidR="002E53F6" w:rsidRPr="002E53F6" w14:paraId="2DEF9D85" w14:textId="77777777">
        <w:tc>
          <w:tcPr>
            <w:tcW w:w="0" w:type="auto"/>
          </w:tcPr>
          <w:p w14:paraId="0A07CAFE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 xml:space="preserve">Dimitri </w:t>
            </w:r>
            <w:proofErr w:type="spellStart"/>
            <w:r w:rsidRPr="002E53F6">
              <w:rPr>
                <w:rFonts w:ascii="Palatino" w:hAnsi="Palatino"/>
              </w:rPr>
              <w:t>Anderfuhren</w:t>
            </w:r>
            <w:proofErr w:type="spellEnd"/>
          </w:p>
        </w:tc>
        <w:tc>
          <w:tcPr>
            <w:tcW w:w="0" w:type="auto"/>
          </w:tcPr>
          <w:p w14:paraId="680327FF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5C22448A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29AC5958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53EC5E6F" w14:textId="77777777" w:rsidR="002E73EA" w:rsidRPr="002E53F6" w:rsidRDefault="00000000">
            <w:pPr>
              <w:pStyle w:val="Compact"/>
              <w:rPr>
                <w:rFonts w:ascii="Palatino" w:hAnsi="Palatino"/>
              </w:rPr>
            </w:pPr>
            <w:r w:rsidRPr="002E53F6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5C7ABEF2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6" w:name="teaching-experience"/>
      <w:bookmarkEnd w:id="5"/>
      <w:r w:rsidRPr="002E53F6">
        <w:rPr>
          <w:rFonts w:ascii="Palatino" w:hAnsi="Palatino"/>
          <w:color w:val="auto"/>
        </w:rPr>
        <w:t>Teaching experience</w:t>
      </w:r>
    </w:p>
    <w:p w14:paraId="6BFC3CA0" w14:textId="77777777" w:rsidR="002E73EA" w:rsidRPr="002E53F6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2E53F6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46AEC9D9" w14:textId="77777777" w:rsidR="002E73EA" w:rsidRPr="002E53F6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2E53F6">
        <w:rPr>
          <w:rFonts w:ascii="Palatino" w:hAnsi="Palatino"/>
        </w:rPr>
        <w:t>May 2022. BIO334: Practical Bioinformatics, University of Zurich, Switzerland (Role: temporal co-instructor during a sabbatical absence of PI; No. of participants = ca. 25)</w:t>
      </w:r>
    </w:p>
    <w:p w14:paraId="3A827042" w14:textId="77777777" w:rsidR="002E73EA" w:rsidRPr="002E53F6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2E53F6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3919796E" w14:textId="77777777" w:rsidR="002E73EA" w:rsidRPr="002E53F6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2E53F6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2154488E" w14:textId="77777777" w:rsidR="002E73EA" w:rsidRPr="002E53F6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2E53F6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39703006" w14:textId="77777777" w:rsidR="002E73EA" w:rsidRPr="002E53F6" w:rsidRDefault="00000000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2E53F6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1FEF381D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7" w:name="panels-boards-and-reviewing-activities"/>
      <w:bookmarkEnd w:id="6"/>
      <w:r w:rsidRPr="002E53F6">
        <w:rPr>
          <w:rFonts w:ascii="Palatino" w:hAnsi="Palatino"/>
          <w:color w:val="auto"/>
        </w:rPr>
        <w:t>Panels, boards, and reviewing activities</w:t>
      </w:r>
    </w:p>
    <w:p w14:paraId="37487386" w14:textId="77777777" w:rsidR="002E73EA" w:rsidRPr="002E53F6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2E53F6">
        <w:rPr>
          <w:rFonts w:ascii="Palatino" w:hAnsi="Palatino"/>
        </w:rPr>
        <w:t>January 2019–Present. Editorial board member of the Society for the Study of Species Biology, Japan</w:t>
      </w:r>
    </w:p>
    <w:p w14:paraId="71849DFD" w14:textId="77777777" w:rsidR="002E73EA" w:rsidRPr="002E53F6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April 2020–December 2021. Reviewing editor of </w:t>
      </w:r>
      <w:r w:rsidRPr="002E53F6">
        <w:rPr>
          <w:rFonts w:ascii="Palatino" w:hAnsi="Palatino"/>
          <w:b/>
          <w:bCs/>
          <w:i/>
          <w:iCs/>
        </w:rPr>
        <w:t>Journal of Evolutionary Biology</w:t>
      </w:r>
    </w:p>
    <w:p w14:paraId="07ADE99A" w14:textId="77777777" w:rsidR="002E73EA" w:rsidRPr="002E53F6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2E53F6">
          <w:rPr>
            <w:rStyle w:val="Hyperlink"/>
            <w:rFonts w:ascii="Palatino" w:hAnsi="Palatino"/>
            <w:color w:val="auto"/>
          </w:rPr>
          <w:t>https://sites.google.com/view/sssb2020shiga</w:t>
        </w:r>
      </w:hyperlink>
    </w:p>
    <w:p w14:paraId="35E761A2" w14:textId="77777777" w:rsidR="002E73EA" w:rsidRPr="002E53F6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2E53F6">
          <w:rPr>
            <w:rStyle w:val="Hyperlink"/>
            <w:rFonts w:ascii="Palatino" w:hAnsi="Palatino"/>
            <w:color w:val="auto"/>
          </w:rPr>
          <w:t>https://sites.google.com/site/jtecolw5th/</w:t>
        </w:r>
      </w:hyperlink>
    </w:p>
    <w:p w14:paraId="08994F88" w14:textId="77777777" w:rsidR="002E73EA" w:rsidRPr="002E53F6" w:rsidRDefault="00000000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Total 43 peer-review activities verified by Publons (WoS ResearcherID), </w:t>
      </w:r>
      <w:hyperlink r:id="rId15">
        <w:r w:rsidRPr="002E53F6">
          <w:rPr>
            <w:rStyle w:val="Hyperlink"/>
            <w:rFonts w:ascii="Palatino" w:hAnsi="Palatino"/>
            <w:color w:val="auto"/>
          </w:rPr>
          <w:t>https://www.webofscience.com/wos/author/rid/N-7939-2013</w:t>
        </w:r>
      </w:hyperlink>
      <w:r w:rsidRPr="002E53F6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7C8CD969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8" w:name="X5352124968290f4d600905d511acae478538d20"/>
      <w:bookmarkEnd w:id="7"/>
      <w:r w:rsidRPr="002E53F6">
        <w:rPr>
          <w:rFonts w:ascii="Palatino" w:hAnsi="Palatino"/>
          <w:color w:val="auto"/>
        </w:rPr>
        <w:lastRenderedPageBreak/>
        <w:t>Active memberships in scientific societies</w:t>
      </w:r>
    </w:p>
    <w:p w14:paraId="427D9C83" w14:textId="77777777" w:rsidR="002E73EA" w:rsidRPr="002E53F6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2E53F6">
        <w:rPr>
          <w:rFonts w:ascii="Palatino" w:hAnsi="Palatino"/>
        </w:rPr>
        <w:t>American Society of Naturalists (Permanent membership since October 2017)</w:t>
      </w:r>
    </w:p>
    <w:p w14:paraId="67EA21BB" w14:textId="77777777" w:rsidR="002E73EA" w:rsidRPr="002E53F6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2E53F6">
        <w:rPr>
          <w:rFonts w:ascii="Palatino" w:hAnsi="Palatino"/>
        </w:rPr>
        <w:t>Ecological Society of Japan (October 2011–Present)</w:t>
      </w:r>
    </w:p>
    <w:p w14:paraId="1C1D0277" w14:textId="77777777" w:rsidR="002E73EA" w:rsidRPr="002E53F6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2E53F6">
        <w:rPr>
          <w:rFonts w:ascii="Palatino" w:hAnsi="Palatino"/>
        </w:rPr>
        <w:t>Society for the Study of Species Biology (December 2010–Present)</w:t>
      </w:r>
    </w:p>
    <w:p w14:paraId="1FF4488E" w14:textId="77777777" w:rsidR="002E73EA" w:rsidRPr="002E53F6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2E53F6">
        <w:rPr>
          <w:rFonts w:ascii="Palatino" w:hAnsi="Palatino"/>
        </w:rPr>
        <w:t>European Society for Evolutionary Biology (April 2020–Present)</w:t>
      </w:r>
    </w:p>
    <w:p w14:paraId="79902156" w14:textId="77777777" w:rsidR="002E73EA" w:rsidRPr="002E53F6" w:rsidRDefault="00000000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2E53F6">
        <w:rPr>
          <w:rFonts w:ascii="Palatino" w:hAnsi="Palatino"/>
        </w:rPr>
        <w:t>The Japanese Society of Plant Physiologists (January 2018–Present)</w:t>
      </w:r>
    </w:p>
    <w:p w14:paraId="295BD176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9" w:name="organization-of-conferences"/>
      <w:bookmarkEnd w:id="8"/>
      <w:r w:rsidRPr="002E53F6">
        <w:rPr>
          <w:rFonts w:ascii="Palatino" w:hAnsi="Palatino"/>
          <w:color w:val="auto"/>
        </w:rPr>
        <w:t>Organization of conferences</w:t>
      </w:r>
    </w:p>
    <w:p w14:paraId="427F6107" w14:textId="77777777" w:rsidR="002E73EA" w:rsidRPr="002E53F6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December 2019.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2BBA161F" w14:textId="77777777" w:rsidR="002E73EA" w:rsidRPr="002E53F6" w:rsidRDefault="00000000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March 2015. Sakata Y and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1CEF6F2B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10" w:name="prizes-and-awards"/>
      <w:bookmarkEnd w:id="9"/>
      <w:r w:rsidRPr="002E53F6">
        <w:rPr>
          <w:rFonts w:ascii="Palatino" w:hAnsi="Palatino"/>
          <w:color w:val="auto"/>
        </w:rPr>
        <w:t>Prizes and awards</w:t>
      </w:r>
    </w:p>
    <w:p w14:paraId="2888782C" w14:textId="77777777" w:rsidR="002E73EA" w:rsidRPr="002E53F6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2E53F6">
        <w:rPr>
          <w:rFonts w:ascii="Palatino" w:hAnsi="Palatino"/>
        </w:rPr>
        <w:t>2 February 2018. Inoue Research Award for Early-career Scientists, Inoue Foundation for Science, Japan</w:t>
      </w:r>
    </w:p>
    <w:p w14:paraId="167708A1" w14:textId="77777777" w:rsidR="002E73EA" w:rsidRPr="002E53F6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2E53F6">
        <w:rPr>
          <w:rFonts w:ascii="Palatino" w:hAnsi="Palatino"/>
        </w:rPr>
        <w:t>3 December 2016. Kataoka Award for Early-career Researchers, The Society for the Study of Species Biology, Japan</w:t>
      </w:r>
    </w:p>
    <w:p w14:paraId="6F92B764" w14:textId="77777777" w:rsidR="002E73EA" w:rsidRPr="002E53F6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2E53F6">
          <w:rPr>
            <w:rStyle w:val="Hyperlink"/>
            <w:rFonts w:ascii="Palatino" w:hAnsi="Palatino"/>
            <w:color w:val="auto"/>
          </w:rPr>
          <w:t>https://www.jsps.go.jp/english/e-ikushi-prize/awards_fy2015_01.html</w:t>
        </w:r>
      </w:hyperlink>
    </w:p>
    <w:p w14:paraId="6A926C4A" w14:textId="77777777" w:rsidR="002E73EA" w:rsidRPr="002E53F6" w:rsidRDefault="00000000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2E53F6">
        <w:rPr>
          <w:rFonts w:ascii="Palatino" w:hAnsi="Palatino"/>
        </w:rPr>
        <w:t>April 2011–March 2015. Refund Exemption for Excellent Students, JASSO Scholarship, Japan</w:t>
      </w:r>
    </w:p>
    <w:p w14:paraId="0E51418E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11" w:name="career-breaks"/>
      <w:bookmarkEnd w:id="10"/>
      <w:r w:rsidRPr="002E53F6">
        <w:rPr>
          <w:rFonts w:ascii="Palatino" w:hAnsi="Palatino"/>
          <w:color w:val="auto"/>
        </w:rPr>
        <w:t>Career breaks</w:t>
      </w:r>
    </w:p>
    <w:p w14:paraId="5E4CA2ED" w14:textId="77777777" w:rsidR="002E73EA" w:rsidRPr="002E53F6" w:rsidRDefault="00000000">
      <w:pPr>
        <w:pStyle w:val="FirstParagraph"/>
        <w:rPr>
          <w:rFonts w:ascii="Palatino" w:hAnsi="Palatino"/>
        </w:rPr>
      </w:pPr>
      <w:r w:rsidRPr="002E53F6">
        <w:rPr>
          <w:rFonts w:ascii="Palatino" w:hAnsi="Palatino"/>
          <w:i/>
          <w:iCs/>
        </w:rPr>
        <w:t>None</w:t>
      </w:r>
    </w:p>
    <w:p w14:paraId="3D133CBC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12" w:name="personal-skills"/>
      <w:bookmarkEnd w:id="11"/>
      <w:r w:rsidRPr="002E53F6">
        <w:rPr>
          <w:rFonts w:ascii="Palatino" w:hAnsi="Palatino"/>
          <w:color w:val="auto"/>
        </w:rPr>
        <w:t>Personal skills</w:t>
      </w:r>
    </w:p>
    <w:p w14:paraId="260DBB96" w14:textId="77777777" w:rsidR="002E73EA" w:rsidRPr="002E53F6" w:rsidRDefault="00000000">
      <w:pPr>
        <w:pStyle w:val="Heading3"/>
        <w:rPr>
          <w:rFonts w:ascii="Palatino" w:hAnsi="Palatino"/>
          <w:color w:val="auto"/>
        </w:rPr>
      </w:pPr>
      <w:bookmarkStart w:id="13" w:name="licence"/>
      <w:r w:rsidRPr="002E53F6">
        <w:rPr>
          <w:rFonts w:ascii="Palatino" w:hAnsi="Palatino"/>
          <w:color w:val="auto"/>
        </w:rPr>
        <w:t>Licence</w:t>
      </w:r>
    </w:p>
    <w:p w14:paraId="77E22150" w14:textId="77777777" w:rsidR="002E73EA" w:rsidRPr="002E53F6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2E53F6">
        <w:rPr>
          <w:rFonts w:ascii="Palatino" w:hAnsi="Palatino"/>
        </w:rPr>
        <w:t>Swiss driver license (no expiration date)</w:t>
      </w:r>
    </w:p>
    <w:p w14:paraId="3924E044" w14:textId="77777777" w:rsidR="002E73EA" w:rsidRPr="002E53F6" w:rsidRDefault="00000000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2E53F6">
        <w:rPr>
          <w:rFonts w:ascii="Palatino" w:hAnsi="Palatino"/>
        </w:rPr>
        <w:t>Japanese diver license (valid until 07 May 2023)</w:t>
      </w:r>
    </w:p>
    <w:p w14:paraId="56BC6140" w14:textId="77777777" w:rsidR="002E73EA" w:rsidRPr="002E53F6" w:rsidRDefault="00000000">
      <w:pPr>
        <w:pStyle w:val="Heading3"/>
        <w:rPr>
          <w:rFonts w:ascii="Palatino" w:hAnsi="Palatino"/>
          <w:color w:val="auto"/>
        </w:rPr>
      </w:pPr>
      <w:bookmarkStart w:id="14" w:name="computer-languages"/>
      <w:bookmarkEnd w:id="13"/>
      <w:r w:rsidRPr="002E53F6">
        <w:rPr>
          <w:rFonts w:ascii="Palatino" w:hAnsi="Palatino"/>
          <w:color w:val="auto"/>
        </w:rPr>
        <w:t>Computer languages</w:t>
      </w:r>
    </w:p>
    <w:p w14:paraId="13EBB835" w14:textId="77777777" w:rsidR="002E73EA" w:rsidRPr="002E53F6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2E53F6">
        <w:rPr>
          <w:rFonts w:ascii="Palatino" w:hAnsi="Palatino"/>
        </w:rPr>
        <w:t>R (package developer level)</w:t>
      </w:r>
    </w:p>
    <w:p w14:paraId="55068891" w14:textId="77777777" w:rsidR="002E73EA" w:rsidRPr="002E53F6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2E53F6">
        <w:rPr>
          <w:rFonts w:ascii="Palatino" w:hAnsi="Palatino"/>
        </w:rPr>
        <w:t>Python (basic level)</w:t>
      </w:r>
    </w:p>
    <w:p w14:paraId="76B20F2B" w14:textId="77777777" w:rsidR="002E73EA" w:rsidRPr="002E53F6" w:rsidRDefault="00000000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2E53F6">
        <w:rPr>
          <w:rFonts w:ascii="Palatino" w:hAnsi="Palatino"/>
        </w:rPr>
        <w:t>Bash (basic level)</w:t>
      </w:r>
    </w:p>
    <w:p w14:paraId="27FCE56D" w14:textId="77777777" w:rsidR="002E73EA" w:rsidRPr="002E53F6" w:rsidRDefault="00000000">
      <w:pPr>
        <w:pStyle w:val="Heading3"/>
        <w:rPr>
          <w:rFonts w:ascii="Palatino" w:hAnsi="Palatino"/>
          <w:color w:val="auto"/>
        </w:rPr>
      </w:pPr>
      <w:bookmarkStart w:id="15" w:name="natural-languages"/>
      <w:bookmarkEnd w:id="14"/>
      <w:r w:rsidRPr="002E53F6">
        <w:rPr>
          <w:rFonts w:ascii="Palatino" w:hAnsi="Palatino"/>
          <w:color w:val="auto"/>
        </w:rPr>
        <w:t>Natural languages</w:t>
      </w:r>
    </w:p>
    <w:p w14:paraId="2BFA435E" w14:textId="77777777" w:rsidR="002E73EA" w:rsidRPr="002E53F6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2E53F6">
        <w:rPr>
          <w:rFonts w:ascii="Palatino" w:hAnsi="Palatino"/>
        </w:rPr>
        <w:t>Japanese (native speaker)</w:t>
      </w:r>
    </w:p>
    <w:p w14:paraId="3AF72C8A" w14:textId="77777777" w:rsidR="002E73EA" w:rsidRPr="002E53F6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2E53F6">
        <w:rPr>
          <w:rFonts w:ascii="Palatino" w:hAnsi="Palatino"/>
        </w:rPr>
        <w:t>English (fluent)</w:t>
      </w:r>
    </w:p>
    <w:p w14:paraId="3774773C" w14:textId="77777777" w:rsidR="002E73EA" w:rsidRPr="002E53F6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2E53F6">
        <w:rPr>
          <w:rFonts w:ascii="Palatino" w:hAnsi="Palatino"/>
        </w:rPr>
        <w:t>German (A1-level learner)</w:t>
      </w:r>
    </w:p>
    <w:p w14:paraId="0A0F0F1E" w14:textId="77777777" w:rsidR="002E73EA" w:rsidRPr="002E53F6" w:rsidRDefault="00000000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2E53F6">
        <w:rPr>
          <w:rFonts w:ascii="Palatino" w:hAnsi="Palatino"/>
        </w:rPr>
        <w:t>Chinese (elementary-level learned during the liberal art course in the university)</w:t>
      </w:r>
    </w:p>
    <w:p w14:paraId="7EC3AEF6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16" w:name="references"/>
      <w:bookmarkEnd w:id="12"/>
      <w:bookmarkEnd w:id="15"/>
      <w:r w:rsidRPr="002E53F6">
        <w:rPr>
          <w:rFonts w:ascii="Palatino" w:hAnsi="Palatino"/>
          <w:color w:val="auto"/>
        </w:rPr>
        <w:t>References</w:t>
      </w:r>
    </w:p>
    <w:p w14:paraId="341C14FF" w14:textId="77777777" w:rsidR="002E73EA" w:rsidRPr="002E53F6" w:rsidRDefault="00000000">
      <w:pPr>
        <w:numPr>
          <w:ilvl w:val="0"/>
          <w:numId w:val="14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Prof. Dr. Kentaro K. Shimizu</w:t>
      </w:r>
      <w:r w:rsidRPr="002E53F6">
        <w:rPr>
          <w:rFonts w:ascii="Palatino" w:hAnsi="Palatino"/>
        </w:rPr>
        <w:br/>
        <w:t>Position: Full Professor and Department Co-director</w:t>
      </w:r>
      <w:r w:rsidRPr="002E53F6">
        <w:rPr>
          <w:rFonts w:ascii="Palatino" w:hAnsi="Palatino"/>
        </w:rPr>
        <w:br/>
      </w:r>
      <w:r w:rsidRPr="002E53F6">
        <w:rPr>
          <w:rFonts w:ascii="Palatino" w:hAnsi="Palatino"/>
        </w:rPr>
        <w:lastRenderedPageBreak/>
        <w:t>Relationship: Current employer</w:t>
      </w:r>
      <w:r w:rsidRPr="002E53F6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2E53F6">
        <w:rPr>
          <w:rFonts w:ascii="Palatino" w:hAnsi="Palatino"/>
        </w:rPr>
        <w:br/>
        <w:t>Address: Winterthurerstrasse 190, 8057 Zurich, Switzerland</w:t>
      </w:r>
      <w:r w:rsidRPr="002E53F6">
        <w:rPr>
          <w:rFonts w:ascii="Palatino" w:hAnsi="Palatino"/>
        </w:rPr>
        <w:br/>
        <w:t>Phone: +41 44 635 6740</w:t>
      </w:r>
      <w:r w:rsidRPr="002E53F6">
        <w:rPr>
          <w:rFonts w:ascii="Palatino" w:hAnsi="Palatino"/>
        </w:rPr>
        <w:br/>
        <w:t xml:space="preserve">E-mail: </w:t>
      </w:r>
      <w:hyperlink r:id="rId17">
        <w:r w:rsidRPr="002E53F6">
          <w:rPr>
            <w:rStyle w:val="Hyperlink"/>
            <w:rFonts w:ascii="Palatino" w:hAnsi="Palatino"/>
            <w:color w:val="auto"/>
          </w:rPr>
          <w:t>kentaro.shimizu@ieu.uzh.ch</w:t>
        </w:r>
      </w:hyperlink>
      <w:r w:rsidRPr="002E53F6">
        <w:rPr>
          <w:rFonts w:ascii="Palatino" w:hAnsi="Palatino"/>
        </w:rPr>
        <w:br/>
        <w:t xml:space="preserve">Website: </w:t>
      </w:r>
      <w:hyperlink r:id="rId18">
        <w:r w:rsidRPr="002E53F6">
          <w:rPr>
            <w:rStyle w:val="Hyperlink"/>
            <w:rFonts w:ascii="Palatino" w:hAnsi="Palatino"/>
            <w:color w:val="auto"/>
          </w:rPr>
          <w:t>https://www.ieu.uzh.ch/en/staff/member/shimizu_kentaro.html</w:t>
        </w:r>
      </w:hyperlink>
      <w:r w:rsidRPr="002E53F6">
        <w:rPr>
          <w:rFonts w:ascii="Palatino" w:hAnsi="Palatino"/>
        </w:rPr>
        <w:br/>
        <w:t>Keywords: Evolutionary Genomics, Plant Mating System, Polyploidy</w:t>
      </w:r>
    </w:p>
    <w:p w14:paraId="345E3768" w14:textId="77777777" w:rsidR="002E73EA" w:rsidRPr="002E53F6" w:rsidRDefault="00000000">
      <w:pPr>
        <w:numPr>
          <w:ilvl w:val="0"/>
          <w:numId w:val="14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Prof. Dr. Hiroshi Kudoh</w:t>
      </w:r>
      <w:r w:rsidRPr="002E53F6">
        <w:rPr>
          <w:rFonts w:ascii="Palatino" w:hAnsi="Palatino"/>
        </w:rPr>
        <w:br/>
        <w:t>Position: Full professor</w:t>
      </w:r>
      <w:r w:rsidRPr="002E53F6">
        <w:rPr>
          <w:rFonts w:ascii="Palatino" w:hAnsi="Palatino"/>
        </w:rPr>
        <w:br/>
        <w:t>Relationship: PhD supervisor</w:t>
      </w:r>
      <w:r w:rsidRPr="002E53F6">
        <w:rPr>
          <w:rFonts w:ascii="Palatino" w:hAnsi="Palatino"/>
        </w:rPr>
        <w:br/>
        <w:t>Affiliation: Center for Ecological Research, Kyoto University, Japan</w:t>
      </w:r>
      <w:r w:rsidRPr="002E53F6">
        <w:rPr>
          <w:rFonts w:ascii="Palatino" w:hAnsi="Palatino"/>
        </w:rPr>
        <w:br/>
        <w:t>Address: 509-3, 2-chome, Hirano, Otsu, Shiga 520-2113, Japan</w:t>
      </w:r>
      <w:r w:rsidRPr="002E53F6">
        <w:rPr>
          <w:rFonts w:ascii="Palatino" w:hAnsi="Palatino"/>
        </w:rPr>
        <w:br/>
        <w:t>Phone: +81 77 549 8255</w:t>
      </w:r>
      <w:r w:rsidRPr="002E53F6">
        <w:rPr>
          <w:rFonts w:ascii="Palatino" w:hAnsi="Palatino"/>
        </w:rPr>
        <w:br/>
        <w:t xml:space="preserve">E-mail: </w:t>
      </w:r>
      <w:hyperlink r:id="rId19">
        <w:r w:rsidRPr="002E53F6">
          <w:rPr>
            <w:rStyle w:val="Hyperlink"/>
            <w:rFonts w:ascii="Palatino" w:hAnsi="Palatino"/>
            <w:color w:val="auto"/>
          </w:rPr>
          <w:t>kudoh@ecology.kyoto-u.ac.jp</w:t>
        </w:r>
      </w:hyperlink>
      <w:r w:rsidRPr="002E53F6">
        <w:rPr>
          <w:rFonts w:ascii="Palatino" w:hAnsi="Palatino"/>
        </w:rPr>
        <w:br/>
        <w:t xml:space="preserve">Website: </w:t>
      </w:r>
      <w:hyperlink r:id="rId20">
        <w:r w:rsidRPr="002E53F6">
          <w:rPr>
            <w:rStyle w:val="Hyperlink"/>
            <w:rFonts w:ascii="Palatino" w:hAnsi="Palatino"/>
            <w:color w:val="auto"/>
          </w:rPr>
          <w:t>https://www.ecology.kyoto-u.ac.jp/~kudoh/en/index.html</w:t>
        </w:r>
      </w:hyperlink>
      <w:r w:rsidRPr="002E53F6">
        <w:rPr>
          <w:rFonts w:ascii="Palatino" w:hAnsi="Palatino"/>
        </w:rPr>
        <w:br/>
        <w:t>Keywords: Molecular Ecology, Plant Ecology, Flowering Phenology</w:t>
      </w:r>
    </w:p>
    <w:p w14:paraId="1D80502C" w14:textId="77777777" w:rsidR="002E73EA" w:rsidRPr="002E53F6" w:rsidRDefault="00000000">
      <w:pPr>
        <w:numPr>
          <w:ilvl w:val="0"/>
          <w:numId w:val="14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Prof. Dr. Atsushi J. Nagano</w:t>
      </w:r>
      <w:r w:rsidRPr="002E53F6">
        <w:rPr>
          <w:rFonts w:ascii="Palatino" w:hAnsi="Palatino"/>
        </w:rPr>
        <w:br/>
        <w:t>Position: Full professor (since April 2022)</w:t>
      </w:r>
      <w:r w:rsidRPr="002E53F6">
        <w:rPr>
          <w:rFonts w:ascii="Palatino" w:hAnsi="Palatino"/>
        </w:rPr>
        <w:br/>
        <w:t>Relationship: Postdoc host</w:t>
      </w:r>
      <w:r w:rsidRPr="002E53F6">
        <w:rPr>
          <w:rFonts w:ascii="Palatino" w:hAnsi="Palatino"/>
        </w:rPr>
        <w:br/>
        <w:t>Affiliation: Faculty of Agriculture, Ryukoku University, Japan (adjunct with Project Professor at the Institute of Advanced Biosciences of Keio University, Japan)</w:t>
      </w:r>
      <w:r w:rsidRPr="002E53F6">
        <w:rPr>
          <w:rFonts w:ascii="Palatino" w:hAnsi="Palatino"/>
        </w:rPr>
        <w:br/>
        <w:t>Address: Yokotani 1-5, Seta Oe-cho, Otsu, Shiga 520-2194, Japan</w:t>
      </w:r>
      <w:r w:rsidRPr="002E53F6">
        <w:rPr>
          <w:rFonts w:ascii="Palatino" w:hAnsi="Palatino"/>
        </w:rPr>
        <w:br/>
        <w:t>Phone: +81 77 599 5656</w:t>
      </w:r>
      <w:r w:rsidRPr="002E53F6">
        <w:rPr>
          <w:rFonts w:ascii="Palatino" w:hAnsi="Palatino"/>
        </w:rPr>
        <w:br/>
        <w:t xml:space="preserve">E-mail: </w:t>
      </w:r>
      <w:hyperlink r:id="rId21">
        <w:r w:rsidRPr="002E53F6">
          <w:rPr>
            <w:rStyle w:val="Hyperlink"/>
            <w:rFonts w:ascii="Palatino" w:hAnsi="Palatino"/>
            <w:color w:val="auto"/>
          </w:rPr>
          <w:t>anagano@agr.ryukoku.ac.jp</w:t>
        </w:r>
      </w:hyperlink>
      <w:r w:rsidRPr="002E53F6">
        <w:rPr>
          <w:rFonts w:ascii="Palatino" w:hAnsi="Palatino"/>
        </w:rPr>
        <w:br/>
        <w:t xml:space="preserve">Website: </w:t>
      </w:r>
      <w:hyperlink r:id="rId22">
        <w:r w:rsidRPr="002E53F6">
          <w:rPr>
            <w:rStyle w:val="Hyperlink"/>
            <w:rFonts w:ascii="Palatino" w:hAnsi="Palatino"/>
            <w:color w:val="auto"/>
          </w:rPr>
          <w:t>https://researchmap.jp/anagano?lang=en</w:t>
        </w:r>
      </w:hyperlink>
      <w:r w:rsidRPr="002E53F6">
        <w:rPr>
          <w:rFonts w:ascii="Palatino" w:hAnsi="Palatino"/>
        </w:rPr>
        <w:br/>
        <w:t>Keywords: Bioinformatics, Transcriptomics, Plant Physiology</w:t>
      </w:r>
    </w:p>
    <w:p w14:paraId="5E907516" w14:textId="77777777" w:rsidR="002E73EA" w:rsidRPr="002E53F6" w:rsidRDefault="00000000">
      <w:pPr>
        <w:numPr>
          <w:ilvl w:val="0"/>
          <w:numId w:val="14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Prof. Dr. Kiyotaka Okada</w:t>
      </w:r>
      <w:r w:rsidRPr="002E53F6">
        <w:rPr>
          <w:rFonts w:ascii="Palatino" w:hAnsi="Palatino"/>
        </w:rPr>
        <w:br/>
        <w:t>Position: Professor Emeritus of Kyoto University</w:t>
      </w:r>
      <w:r w:rsidRPr="002E53F6">
        <w:rPr>
          <w:rFonts w:ascii="Palatino" w:hAnsi="Palatino"/>
        </w:rPr>
        <w:br/>
        <w:t>Relationship: Research supervisor of the previous JST PRESTO project</w:t>
      </w:r>
      <w:r w:rsidRPr="002E53F6">
        <w:rPr>
          <w:rFonts w:ascii="Palatino" w:hAnsi="Palatino"/>
        </w:rPr>
        <w:br/>
        <w:t>Current affiliation: Ryukoku Extension Center, Ryukoku University, Japan</w:t>
      </w:r>
      <w:r w:rsidRPr="002E53F6">
        <w:rPr>
          <w:rFonts w:ascii="Palatino" w:hAnsi="Palatino"/>
        </w:rPr>
        <w:br/>
        <w:t>Address: Yokotani 1-5, Seta Oe-cho, Otsu, Shiga 520-2194, Japan</w:t>
      </w:r>
      <w:r w:rsidRPr="002E53F6">
        <w:rPr>
          <w:rFonts w:ascii="Palatino" w:hAnsi="Palatino"/>
        </w:rPr>
        <w:br/>
        <w:t>Phone: +81 77 544 7299</w:t>
      </w:r>
      <w:r w:rsidRPr="002E53F6">
        <w:rPr>
          <w:rFonts w:ascii="Palatino" w:hAnsi="Palatino"/>
        </w:rPr>
        <w:br/>
        <w:t xml:space="preserve">E-mail: </w:t>
      </w:r>
      <w:hyperlink r:id="rId23">
        <w:r w:rsidRPr="002E53F6">
          <w:rPr>
            <w:rStyle w:val="Hyperlink"/>
            <w:rFonts w:ascii="Palatino" w:hAnsi="Palatino"/>
            <w:color w:val="auto"/>
          </w:rPr>
          <w:t>kiyo@ad.ryukoku.ac.jp</w:t>
        </w:r>
      </w:hyperlink>
      <w:r w:rsidRPr="002E53F6">
        <w:rPr>
          <w:rFonts w:ascii="Palatino" w:hAnsi="Palatino"/>
        </w:rPr>
        <w:br/>
        <w:t xml:space="preserve">Website: </w:t>
      </w:r>
      <w:hyperlink r:id="rId24">
        <w:r w:rsidRPr="002E53F6">
          <w:rPr>
            <w:rStyle w:val="Hyperlink"/>
            <w:rFonts w:ascii="Palatino" w:hAnsi="Palatino"/>
            <w:color w:val="auto"/>
          </w:rPr>
          <w:t>https://www.jst.go.jp/kisoken/presto/en/research_area/ongoing/areah27-5.html</w:t>
        </w:r>
      </w:hyperlink>
      <w:r w:rsidRPr="002E53F6">
        <w:rPr>
          <w:rFonts w:ascii="Palatino" w:hAnsi="Palatino"/>
        </w:rPr>
        <w:br/>
        <w:t>Keywords: Plant Molecular Biology, Developmental Biology</w:t>
      </w:r>
    </w:p>
    <w:p w14:paraId="66E8A34F" w14:textId="77777777" w:rsidR="002E73EA" w:rsidRPr="002E53F6" w:rsidRDefault="00C30BAF">
      <w:pPr>
        <w:rPr>
          <w:rFonts w:ascii="Palatino" w:hAnsi="Palatino"/>
        </w:rPr>
      </w:pPr>
      <w:r w:rsidRPr="00C30BAF">
        <w:rPr>
          <w:rFonts w:ascii="Palatino" w:hAnsi="Palatino"/>
          <w:noProof/>
        </w:rPr>
        <w:pict w14:anchorId="7F74C96A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05CDF122" w14:textId="77777777" w:rsidR="002E73EA" w:rsidRPr="002E53F6" w:rsidRDefault="00000000">
      <w:pPr>
        <w:pStyle w:val="Heading1"/>
        <w:rPr>
          <w:rFonts w:ascii="Palatino" w:hAnsi="Palatino"/>
          <w:color w:val="auto"/>
        </w:rPr>
      </w:pPr>
      <w:bookmarkStart w:id="17" w:name="achievements"/>
      <w:bookmarkEnd w:id="0"/>
      <w:bookmarkEnd w:id="16"/>
      <w:r w:rsidRPr="002E53F6">
        <w:rPr>
          <w:rFonts w:ascii="Palatino" w:hAnsi="Palatino"/>
          <w:color w:val="auto"/>
        </w:rPr>
        <w:t>Achievements</w:t>
      </w:r>
    </w:p>
    <w:p w14:paraId="48A85A40" w14:textId="77777777" w:rsidR="002E73EA" w:rsidRPr="002E53F6" w:rsidRDefault="00000000">
      <w:pPr>
        <w:pStyle w:val="FirstParagraph"/>
        <w:rPr>
          <w:rFonts w:ascii="Palatino" w:hAnsi="Palatino"/>
        </w:rPr>
      </w:pPr>
      <w:r w:rsidRPr="002E53F6">
        <w:rPr>
          <w:rFonts w:ascii="Palatino" w:hAnsi="Palatino"/>
          <w:i/>
          <w:iCs/>
          <w:vertAlign w:val="superscript"/>
        </w:rPr>
        <w:t>†</w:t>
      </w:r>
      <w:r w:rsidRPr="002E53F6">
        <w:rPr>
          <w:rFonts w:ascii="Palatino" w:hAnsi="Palatino"/>
          <w:i/>
          <w:iCs/>
        </w:rPr>
        <w:t>Equal contribution; *Correspondence</w:t>
      </w:r>
    </w:p>
    <w:p w14:paraId="7D9B2C3A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18" w:name="peer-reviewed-articles"/>
      <w:r w:rsidRPr="002E53F6">
        <w:rPr>
          <w:rFonts w:ascii="Palatino" w:hAnsi="Palatino"/>
          <w:color w:val="auto"/>
        </w:rPr>
        <w:lastRenderedPageBreak/>
        <w:t>Peer-reviewed articles</w:t>
      </w:r>
    </w:p>
    <w:p w14:paraId="44FCAB40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Shimizu-Inatsugi R*, Morishima A, Mourato B, Shimizu KK,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. (in press) Phenotypic variation of a new synthetic allotetraploid </w:t>
      </w:r>
      <w:r w:rsidRPr="002E53F6">
        <w:rPr>
          <w:rFonts w:ascii="Palatino" w:hAnsi="Palatino"/>
          <w:i/>
          <w:iCs/>
        </w:rPr>
        <w:t>Arabidopsis kamchatica</w:t>
      </w:r>
      <w:r w:rsidRPr="002E53F6">
        <w:rPr>
          <w:rFonts w:ascii="Palatino" w:hAnsi="Palatino"/>
        </w:rPr>
        <w:t xml:space="preserve"> enhanced in natural environment. </w:t>
      </w:r>
      <w:r w:rsidRPr="002E53F6">
        <w:rPr>
          <w:rFonts w:ascii="Palatino" w:hAnsi="Palatino"/>
          <w:b/>
          <w:bCs/>
          <w:i/>
          <w:iCs/>
        </w:rPr>
        <w:t>Frontiers in Plant Science</w:t>
      </w:r>
      <w:r w:rsidRPr="002E53F6">
        <w:rPr>
          <w:rFonts w:ascii="Palatino" w:hAnsi="Palatino"/>
        </w:rPr>
        <w:t xml:space="preserve"> </w:t>
      </w:r>
      <w:hyperlink r:id="rId25">
        <w:r w:rsidRPr="002E53F6">
          <w:rPr>
            <w:rStyle w:val="Hyperlink"/>
            <w:rFonts w:ascii="Palatino" w:hAnsi="Palatino"/>
            <w:color w:val="auto"/>
          </w:rPr>
          <w:t>https://doi.org/10.3389/fpls.2022.1058522</w:t>
        </w:r>
      </w:hyperlink>
    </w:p>
    <w:p w14:paraId="2C428B98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</w:rPr>
        <w:t>Takimoto H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 xml:space="preserve">*,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2E53F6">
        <w:rPr>
          <w:rFonts w:ascii="Palatino" w:hAnsi="Palatino"/>
          <w:b/>
          <w:bCs/>
          <w:i/>
          <w:iCs/>
        </w:rPr>
        <w:t>Ecological Informatics</w:t>
      </w:r>
      <w:r w:rsidRPr="002E53F6">
        <w:rPr>
          <w:rFonts w:ascii="Palatino" w:hAnsi="Palatino"/>
        </w:rPr>
        <w:t xml:space="preserve"> 66:101466 </w:t>
      </w:r>
      <w:hyperlink r:id="rId26">
        <w:r w:rsidRPr="002E53F6">
          <w:rPr>
            <w:rStyle w:val="Hyperlink"/>
            <w:rFonts w:ascii="Palatino" w:hAnsi="Palatino"/>
            <w:color w:val="auto"/>
          </w:rPr>
          <w:t>https://doi.org/10.1016/j.ecoinf.2021.101466</w:t>
        </w:r>
      </w:hyperlink>
    </w:p>
    <w:p w14:paraId="0FF21BCA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Yamamoto E, Shimizu KK*, Nagano AJ*. (2021) Neighbor GWAS: incorporating neighbor genotypic identity into genome-wide association studies of field herbivory. </w:t>
      </w:r>
      <w:r w:rsidRPr="002E53F6">
        <w:rPr>
          <w:rFonts w:ascii="Palatino" w:hAnsi="Palatino"/>
          <w:b/>
          <w:bCs/>
          <w:i/>
          <w:iCs/>
        </w:rPr>
        <w:t>Heredity</w:t>
      </w:r>
      <w:r w:rsidRPr="002E53F6">
        <w:rPr>
          <w:rFonts w:ascii="Palatino" w:hAnsi="Palatino"/>
        </w:rPr>
        <w:t xml:space="preserve"> 126(4):597–614. </w:t>
      </w:r>
      <w:hyperlink r:id="rId27">
        <w:r w:rsidRPr="002E53F6">
          <w:rPr>
            <w:rStyle w:val="Hyperlink"/>
            <w:rFonts w:ascii="Palatino" w:hAnsi="Palatino"/>
            <w:color w:val="auto"/>
          </w:rPr>
          <w:t>https://doi.org/10.1038/s41437-020-00401-w</w:t>
        </w:r>
      </w:hyperlink>
    </w:p>
    <w:p w14:paraId="5620D87E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>*, Takeda K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2E53F6">
        <w:rPr>
          <w:rFonts w:ascii="Palatino" w:hAnsi="Palatino"/>
          <w:b/>
          <w:bCs/>
          <w:i/>
          <w:iCs/>
        </w:rPr>
        <w:t>G3; Genes|Genomes|Genetics</w:t>
      </w:r>
      <w:r w:rsidRPr="002E53F6">
        <w:rPr>
          <w:rFonts w:ascii="Palatino" w:hAnsi="Palatino"/>
        </w:rPr>
        <w:t xml:space="preserve"> 11(2):jkab017. </w:t>
      </w:r>
      <w:hyperlink r:id="rId28">
        <w:r w:rsidRPr="002E53F6">
          <w:rPr>
            <w:rStyle w:val="Hyperlink"/>
            <w:rFonts w:ascii="Palatino" w:hAnsi="Palatino"/>
            <w:color w:val="auto"/>
          </w:rPr>
          <w:t>https://doi.org/10.1093/g3journal/jkab017</w:t>
        </w:r>
      </w:hyperlink>
    </w:p>
    <w:p w14:paraId="451E37E2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Shimizu-Inatsugi R*, Milosavljevic S, Shimizu KK, Schaepman-Strub G, Tanoi K, </w:t>
      </w:r>
      <w:r w:rsidRPr="002E53F6">
        <w:rPr>
          <w:rFonts w:ascii="Palatino" w:hAnsi="Palatino"/>
          <w:b/>
          <w:bCs/>
        </w:rPr>
        <w:t>Sato Y.</w:t>
      </w:r>
      <w:r w:rsidRPr="002E53F6">
        <w:rPr>
          <w:rFonts w:ascii="Palatino" w:hAnsi="Palatino"/>
        </w:rPr>
        <w:t xml:space="preserve"> (2021) Metal accumulation and its effect on leaf herbivory in an allopolyploid species </w:t>
      </w:r>
      <w:r w:rsidRPr="002E53F6">
        <w:rPr>
          <w:rFonts w:ascii="Palatino" w:hAnsi="Palatino"/>
          <w:i/>
          <w:iCs/>
        </w:rPr>
        <w:t>Arabidopsis kamchatica</w:t>
      </w:r>
      <w:r w:rsidRPr="002E53F6">
        <w:rPr>
          <w:rFonts w:ascii="Palatino" w:hAnsi="Palatino"/>
        </w:rPr>
        <w:t xml:space="preserve"> inherited from a diploid hyperaccumulator </w:t>
      </w:r>
      <w:r w:rsidRPr="002E53F6">
        <w:rPr>
          <w:rFonts w:ascii="Palatino" w:hAnsi="Palatino"/>
          <w:i/>
          <w:iCs/>
        </w:rPr>
        <w:t>A. halleri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Plant Species Biology</w:t>
      </w:r>
      <w:r w:rsidRPr="002E53F6">
        <w:rPr>
          <w:rFonts w:ascii="Palatino" w:hAnsi="Palatino"/>
        </w:rPr>
        <w:t xml:space="preserve"> 36(2):208–217. </w:t>
      </w:r>
      <w:hyperlink r:id="rId29">
        <w:r w:rsidRPr="002E53F6">
          <w:rPr>
            <w:rStyle w:val="Hyperlink"/>
            <w:rFonts w:ascii="Palatino" w:hAnsi="Palatino"/>
            <w:color w:val="auto"/>
          </w:rPr>
          <w:t>https://doi.org/10.1111/1442-1984.12304</w:t>
        </w:r>
      </w:hyperlink>
    </w:p>
    <w:p w14:paraId="3352B856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2E53F6">
        <w:rPr>
          <w:rFonts w:ascii="Palatino" w:hAnsi="Palatino"/>
          <w:i/>
          <w:iCs/>
        </w:rPr>
        <w:t>Arabidopsis thaliana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Frontiers in Genetics</w:t>
      </w:r>
      <w:r w:rsidRPr="002E53F6">
        <w:rPr>
          <w:rFonts w:ascii="Palatino" w:hAnsi="Palatino"/>
        </w:rPr>
        <w:t xml:space="preserve"> 10:787. </w:t>
      </w:r>
      <w:hyperlink r:id="rId30">
        <w:r w:rsidRPr="002E53F6">
          <w:rPr>
            <w:rStyle w:val="Hyperlink"/>
            <w:rFonts w:ascii="Palatino" w:hAnsi="Palatino"/>
            <w:color w:val="auto"/>
          </w:rPr>
          <w:t>https://doi.org/10.3389/fgene.2019.00787</w:t>
        </w:r>
      </w:hyperlink>
    </w:p>
    <w:p w14:paraId="07768FEA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Shimizu-Inatsugi R, Yamazaki M, Shimizu KK*, Nagano AJ*. (2019) Plant trichomes and a single gene </w:t>
      </w:r>
      <w:r w:rsidRPr="002E53F6">
        <w:rPr>
          <w:rFonts w:ascii="Palatino" w:hAnsi="Palatino"/>
          <w:i/>
          <w:iCs/>
        </w:rPr>
        <w:t>GLABRA1</w:t>
      </w:r>
      <w:r w:rsidRPr="002E53F6">
        <w:rPr>
          <w:rFonts w:ascii="Palatino" w:hAnsi="Palatino"/>
        </w:rPr>
        <w:t xml:space="preserve"> contribute to insect community composition on field-grown </w:t>
      </w:r>
      <w:r w:rsidRPr="002E53F6">
        <w:rPr>
          <w:rFonts w:ascii="Palatino" w:hAnsi="Palatino"/>
          <w:i/>
          <w:iCs/>
        </w:rPr>
        <w:t>Arabidopsis thaliana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BMC Plant Biology</w:t>
      </w:r>
      <w:r w:rsidRPr="002E53F6">
        <w:rPr>
          <w:rFonts w:ascii="Palatino" w:hAnsi="Palatino"/>
        </w:rPr>
        <w:t xml:space="preserve"> 19:163. </w:t>
      </w:r>
      <w:hyperlink r:id="rId31">
        <w:r w:rsidRPr="002E53F6">
          <w:rPr>
            <w:rStyle w:val="Hyperlink"/>
            <w:rFonts w:ascii="Palatino" w:hAnsi="Palatino"/>
            <w:color w:val="auto"/>
          </w:rPr>
          <w:t>https://doi.org/10.1186/s12870-019-1705-2</w:t>
        </w:r>
      </w:hyperlink>
    </w:p>
    <w:p w14:paraId="6A7BC139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</w:rPr>
        <w:t>Nakadai R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>*, Hashimoto K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 xml:space="preserve">, Iwasaki T, </w:t>
      </w:r>
      <w:r w:rsidRPr="002E53F6">
        <w:rPr>
          <w:rFonts w:ascii="Palatino" w:hAnsi="Palatino"/>
          <w:b/>
          <w:bCs/>
        </w:rPr>
        <w:t>Sato Y.</w:t>
      </w:r>
      <w:r w:rsidRPr="002E53F6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2E53F6">
        <w:rPr>
          <w:rFonts w:ascii="Palatino" w:hAnsi="Palatino"/>
          <w:b/>
          <w:bCs/>
          <w:i/>
          <w:iCs/>
        </w:rPr>
        <w:t>Oecologia</w:t>
      </w:r>
      <w:r w:rsidRPr="002E53F6">
        <w:rPr>
          <w:rFonts w:ascii="Palatino" w:hAnsi="Palatino"/>
        </w:rPr>
        <w:t xml:space="preserve"> 186(4):995–1005. </w:t>
      </w:r>
      <w:hyperlink r:id="rId32">
        <w:r w:rsidRPr="002E53F6">
          <w:rPr>
            <w:rStyle w:val="Hyperlink"/>
            <w:rFonts w:ascii="Palatino" w:hAnsi="Palatino"/>
            <w:color w:val="auto"/>
          </w:rPr>
          <w:t>https://doi.org/10.1007/s00442-018-4062-1</w:t>
        </w:r>
      </w:hyperlink>
    </w:p>
    <w:p w14:paraId="28B090E8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>*, Ito K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2E53F6">
        <w:rPr>
          <w:rFonts w:ascii="Palatino" w:hAnsi="Palatino"/>
          <w:b/>
          <w:bCs/>
          <w:i/>
          <w:iCs/>
        </w:rPr>
        <w:t>Functional Ecology</w:t>
      </w:r>
      <w:r w:rsidRPr="002E53F6">
        <w:rPr>
          <w:rFonts w:ascii="Palatino" w:hAnsi="Palatino"/>
        </w:rPr>
        <w:t xml:space="preserve"> 31(12):2233-2243. </w:t>
      </w:r>
      <w:hyperlink r:id="rId33">
        <w:r w:rsidRPr="002E53F6">
          <w:rPr>
            <w:rStyle w:val="Hyperlink"/>
            <w:rFonts w:ascii="Palatino" w:hAnsi="Palatino"/>
            <w:color w:val="auto"/>
          </w:rPr>
          <w:t>https://doi.org/10.1111/1365-2435.12937</w:t>
        </w:r>
      </w:hyperlink>
    </w:p>
    <w:p w14:paraId="18B3EF06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2E53F6">
        <w:rPr>
          <w:rFonts w:ascii="Palatino" w:hAnsi="Palatino"/>
          <w:b/>
          <w:bCs/>
          <w:i/>
          <w:iCs/>
        </w:rPr>
        <w:t>The American Naturalist</w:t>
      </w:r>
      <w:r w:rsidRPr="002E53F6">
        <w:rPr>
          <w:rFonts w:ascii="Palatino" w:hAnsi="Palatino"/>
        </w:rPr>
        <w:t xml:space="preserve"> 190(3):E67-E77. </w:t>
      </w:r>
      <w:hyperlink r:id="rId34">
        <w:r w:rsidRPr="002E53F6">
          <w:rPr>
            <w:rStyle w:val="Hyperlink"/>
            <w:rFonts w:ascii="Palatino" w:hAnsi="Palatino"/>
            <w:color w:val="auto"/>
          </w:rPr>
          <w:t>https://doi.org/10.1086/692603</w:t>
        </w:r>
      </w:hyperlink>
    </w:p>
    <w:p w14:paraId="49E56B62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Kudoh H. (2017) Fine-scale frequency differentiation along a herbivory gradient in the trichome dimorphism of a wild </w:t>
      </w:r>
      <w:r w:rsidRPr="002E53F6">
        <w:rPr>
          <w:rFonts w:ascii="Palatino" w:hAnsi="Palatino"/>
          <w:i/>
          <w:iCs/>
        </w:rPr>
        <w:t>Arabidopsis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Ecology and Evolution</w:t>
      </w:r>
      <w:r w:rsidRPr="002E53F6">
        <w:rPr>
          <w:rFonts w:ascii="Palatino" w:hAnsi="Palatino"/>
        </w:rPr>
        <w:t xml:space="preserve"> 7(7):2133-2141. </w:t>
      </w:r>
      <w:hyperlink r:id="rId35">
        <w:r w:rsidRPr="002E53F6">
          <w:rPr>
            <w:rStyle w:val="Hyperlink"/>
            <w:rFonts w:ascii="Palatino" w:hAnsi="Palatino"/>
            <w:color w:val="auto"/>
          </w:rPr>
          <w:t>https://doi.org/10.1002/ece3.2830</w:t>
        </w:r>
      </w:hyperlink>
    </w:p>
    <w:p w14:paraId="01555CE8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2E53F6">
        <w:rPr>
          <w:rFonts w:ascii="Palatino" w:hAnsi="Palatino"/>
          <w:b/>
          <w:bCs/>
          <w:i/>
          <w:iCs/>
        </w:rPr>
        <w:t>Ecosphere</w:t>
      </w:r>
      <w:r w:rsidRPr="002E53F6">
        <w:rPr>
          <w:rFonts w:ascii="Palatino" w:hAnsi="Palatino"/>
        </w:rPr>
        <w:t xml:space="preserve"> 7(11):e01446 </w:t>
      </w:r>
      <w:hyperlink r:id="rId36">
        <w:r w:rsidRPr="002E53F6">
          <w:rPr>
            <w:rStyle w:val="Hyperlink"/>
            <w:rFonts w:ascii="Palatino" w:hAnsi="Palatino"/>
            <w:color w:val="auto"/>
          </w:rPr>
          <w:t>https://doi.org/10.1002/ecs2.1446</w:t>
        </w:r>
      </w:hyperlink>
    </w:p>
    <w:p w14:paraId="42D9DCA4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Kudoh H. (2016) Associational effects against a leaf beetle mediate a minority advantage in defense and growth between hairy and glabrous </w:t>
      </w:r>
      <w:r w:rsidRPr="002E53F6">
        <w:rPr>
          <w:rFonts w:ascii="Palatino" w:hAnsi="Palatino"/>
        </w:rPr>
        <w:lastRenderedPageBreak/>
        <w:t xml:space="preserve">plants. </w:t>
      </w:r>
      <w:r w:rsidRPr="002E53F6">
        <w:rPr>
          <w:rFonts w:ascii="Palatino" w:hAnsi="Palatino"/>
          <w:b/>
          <w:bCs/>
          <w:i/>
          <w:iCs/>
        </w:rPr>
        <w:t>Evolutionary Ecology</w:t>
      </w:r>
      <w:r w:rsidRPr="002E53F6">
        <w:rPr>
          <w:rFonts w:ascii="Palatino" w:hAnsi="Palatino"/>
        </w:rPr>
        <w:t xml:space="preserve"> 30(1):137-154. </w:t>
      </w:r>
      <w:hyperlink r:id="rId37">
        <w:r w:rsidRPr="002E53F6">
          <w:rPr>
            <w:rStyle w:val="Hyperlink"/>
            <w:rFonts w:ascii="Palatino" w:hAnsi="Palatino"/>
            <w:color w:val="auto"/>
          </w:rPr>
          <w:t>https://doi.org/10.1007/s10682-015-9809-0</w:t>
        </w:r>
      </w:hyperlink>
    </w:p>
    <w:p w14:paraId="3AF24770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Sato S. (2015) Spring temperature predicts the long-term molting phenology of two cicadas, </w:t>
      </w:r>
      <w:r w:rsidRPr="002E53F6">
        <w:rPr>
          <w:rFonts w:ascii="Palatino" w:hAnsi="Palatino"/>
          <w:i/>
          <w:iCs/>
        </w:rPr>
        <w:t>Cryptotympana facialis</w:t>
      </w:r>
      <w:r w:rsidRPr="002E53F6">
        <w:rPr>
          <w:rFonts w:ascii="Palatino" w:hAnsi="Palatino"/>
        </w:rPr>
        <w:t xml:space="preserve"> and </w:t>
      </w:r>
      <w:r w:rsidRPr="002E53F6">
        <w:rPr>
          <w:rFonts w:ascii="Palatino" w:hAnsi="Palatino"/>
          <w:i/>
          <w:iCs/>
        </w:rPr>
        <w:t>Graptopsaltria nigrofuscata</w:t>
      </w:r>
      <w:r w:rsidRPr="002E53F6">
        <w:rPr>
          <w:rFonts w:ascii="Palatino" w:hAnsi="Palatino"/>
        </w:rPr>
        <w:t xml:space="preserve"> (Hemiptera: Cicadidae). </w:t>
      </w:r>
      <w:r w:rsidRPr="002E53F6">
        <w:rPr>
          <w:rFonts w:ascii="Palatino" w:hAnsi="Palatino"/>
          <w:b/>
          <w:bCs/>
          <w:i/>
          <w:iCs/>
        </w:rPr>
        <w:t>Annals of the Entomological Society of America</w:t>
      </w:r>
      <w:r w:rsidRPr="002E53F6">
        <w:rPr>
          <w:rFonts w:ascii="Palatino" w:hAnsi="Palatino"/>
        </w:rPr>
        <w:t xml:space="preserve"> 108(4):494-500. </w:t>
      </w:r>
      <w:hyperlink r:id="rId38">
        <w:r w:rsidRPr="002E53F6">
          <w:rPr>
            <w:rStyle w:val="Hyperlink"/>
            <w:rFonts w:ascii="Palatino" w:hAnsi="Palatino"/>
            <w:color w:val="auto"/>
          </w:rPr>
          <w:t>https://doi.org/10.1093/aesa/sav036</w:t>
        </w:r>
      </w:hyperlink>
    </w:p>
    <w:p w14:paraId="7BAB5A0B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Kudoh H. (2015) Tests of associational defence provided by hairy plants for glabrous plants of </w:t>
      </w:r>
      <w:r w:rsidRPr="002E53F6">
        <w:rPr>
          <w:rFonts w:ascii="Palatino" w:hAnsi="Palatino"/>
          <w:i/>
          <w:iCs/>
        </w:rPr>
        <w:t>Arabidopsis halleri</w:t>
      </w:r>
      <w:r w:rsidRPr="002E53F6">
        <w:rPr>
          <w:rFonts w:ascii="Palatino" w:hAnsi="Palatino"/>
        </w:rPr>
        <w:t xml:space="preserve"> subsp. </w:t>
      </w:r>
      <w:r w:rsidRPr="002E53F6">
        <w:rPr>
          <w:rFonts w:ascii="Palatino" w:hAnsi="Palatino"/>
          <w:i/>
          <w:iCs/>
        </w:rPr>
        <w:t>gemmifera</w:t>
      </w:r>
      <w:r w:rsidRPr="002E53F6">
        <w:rPr>
          <w:rFonts w:ascii="Palatino" w:hAnsi="Palatino"/>
        </w:rPr>
        <w:t xml:space="preserve"> against insect herbivores. </w:t>
      </w:r>
      <w:r w:rsidRPr="002E53F6">
        <w:rPr>
          <w:rFonts w:ascii="Palatino" w:hAnsi="Palatino"/>
          <w:b/>
          <w:bCs/>
          <w:i/>
          <w:iCs/>
        </w:rPr>
        <w:t>Ecological Entomology</w:t>
      </w:r>
      <w:r w:rsidRPr="002E53F6">
        <w:rPr>
          <w:rFonts w:ascii="Palatino" w:hAnsi="Palatino"/>
        </w:rPr>
        <w:t xml:space="preserve"> 40(3):269-279. </w:t>
      </w:r>
      <w:hyperlink r:id="rId39">
        <w:r w:rsidRPr="002E53F6">
          <w:rPr>
            <w:rStyle w:val="Hyperlink"/>
            <w:rFonts w:ascii="Palatino" w:hAnsi="Palatino"/>
            <w:color w:val="auto"/>
          </w:rPr>
          <w:t>https://doi.org/10.1111/een.12179</w:t>
        </w:r>
      </w:hyperlink>
    </w:p>
    <w:p w14:paraId="77AA4756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2E53F6">
        <w:rPr>
          <w:rFonts w:ascii="Palatino" w:hAnsi="Palatino"/>
          <w:b/>
          <w:bCs/>
          <w:i/>
          <w:iCs/>
        </w:rPr>
        <w:t>AoB PLANTS</w:t>
      </w:r>
      <w:r w:rsidRPr="002E53F6">
        <w:rPr>
          <w:rFonts w:ascii="Palatino" w:hAnsi="Palatino"/>
        </w:rPr>
        <w:t xml:space="preserve"> 6:plu070. </w:t>
      </w:r>
      <w:hyperlink r:id="rId40">
        <w:r w:rsidRPr="002E53F6">
          <w:rPr>
            <w:rStyle w:val="Hyperlink"/>
            <w:rFonts w:ascii="Palatino" w:hAnsi="Palatino"/>
            <w:color w:val="auto"/>
          </w:rPr>
          <w:t>https://doi.org/10.1093/aobpla/plu070</w:t>
        </w:r>
      </w:hyperlink>
    </w:p>
    <w:p w14:paraId="5A7FAB72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Kawagoe T, Sawada Y, Hirai MY, Kudoh H. (2014) Frequency-dependent herbivory by a leaf beetle, </w:t>
      </w:r>
      <w:r w:rsidRPr="002E53F6">
        <w:rPr>
          <w:rFonts w:ascii="Palatino" w:hAnsi="Palatino"/>
          <w:i/>
          <w:iCs/>
        </w:rPr>
        <w:t>Phaedon brassicae</w:t>
      </w:r>
      <w:r w:rsidRPr="002E53F6">
        <w:rPr>
          <w:rFonts w:ascii="Palatino" w:hAnsi="Palatino"/>
        </w:rPr>
        <w:t xml:space="preserve">, on hairy and glabrous plants of </w:t>
      </w:r>
      <w:r w:rsidRPr="002E53F6">
        <w:rPr>
          <w:rFonts w:ascii="Palatino" w:hAnsi="Palatino"/>
          <w:i/>
          <w:iCs/>
        </w:rPr>
        <w:t>Arabidopsis halleri</w:t>
      </w:r>
      <w:r w:rsidRPr="002E53F6">
        <w:rPr>
          <w:rFonts w:ascii="Palatino" w:hAnsi="Palatino"/>
        </w:rPr>
        <w:t xml:space="preserve"> subsp. </w:t>
      </w:r>
      <w:r w:rsidRPr="002E53F6">
        <w:rPr>
          <w:rFonts w:ascii="Palatino" w:hAnsi="Palatino"/>
          <w:i/>
          <w:iCs/>
        </w:rPr>
        <w:t>gemmifera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Evolutionary Ecology</w:t>
      </w:r>
      <w:r w:rsidRPr="002E53F6">
        <w:rPr>
          <w:rFonts w:ascii="Palatino" w:hAnsi="Palatino"/>
        </w:rPr>
        <w:t xml:space="preserve"> 28(3):545-559. </w:t>
      </w:r>
      <w:hyperlink r:id="rId41">
        <w:r w:rsidRPr="002E53F6">
          <w:rPr>
            <w:rStyle w:val="Hyperlink"/>
            <w:rFonts w:ascii="Palatino" w:hAnsi="Palatino"/>
            <w:color w:val="auto"/>
          </w:rPr>
          <w:t>https://doi.org/10.1007/s10682-013-9686-3</w:t>
        </w:r>
      </w:hyperlink>
    </w:p>
    <w:p w14:paraId="6EE12255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2E53F6">
        <w:rPr>
          <w:rFonts w:ascii="Palatino" w:hAnsi="Palatino"/>
          <w:i/>
          <w:iCs/>
        </w:rPr>
        <w:t>Cardamine hirsuta</w:t>
      </w:r>
      <w:r w:rsidRPr="002E53F6">
        <w:rPr>
          <w:rFonts w:ascii="Palatino" w:hAnsi="Palatino"/>
        </w:rPr>
        <w:t xml:space="preserve"> (Brassicaceae). </w:t>
      </w:r>
      <w:r w:rsidRPr="002E53F6">
        <w:rPr>
          <w:rFonts w:ascii="Palatino" w:hAnsi="Palatino"/>
          <w:b/>
          <w:bCs/>
          <w:i/>
          <w:iCs/>
        </w:rPr>
        <w:t>Journal of Ecology and Environment</w:t>
      </w:r>
      <w:r w:rsidRPr="002E53F6">
        <w:rPr>
          <w:rFonts w:ascii="Palatino" w:hAnsi="Palatino"/>
        </w:rPr>
        <w:t xml:space="preserve"> 36(3):151-158. </w:t>
      </w:r>
      <w:hyperlink r:id="rId42">
        <w:r w:rsidRPr="002E53F6">
          <w:rPr>
            <w:rStyle w:val="Hyperlink"/>
            <w:rFonts w:ascii="Palatino" w:hAnsi="Palatino"/>
            <w:color w:val="auto"/>
          </w:rPr>
          <w:t>https://doi.org/10.5141/ecoenv.2013.151</w:t>
        </w:r>
      </w:hyperlink>
    </w:p>
    <w:p w14:paraId="4DEF02A0" w14:textId="77777777" w:rsidR="002E73EA" w:rsidRPr="002E53F6" w:rsidRDefault="00000000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Takakura KI, Nishida S, Nishida T. (2013) Dominant occurrence of cleistogamous flowers of </w:t>
      </w:r>
      <w:r w:rsidRPr="002E53F6">
        <w:rPr>
          <w:rFonts w:ascii="Palatino" w:hAnsi="Palatino"/>
          <w:i/>
          <w:iCs/>
        </w:rPr>
        <w:t>Lamium amplexicaule</w:t>
      </w:r>
      <w:r w:rsidRPr="002E53F6">
        <w:rPr>
          <w:rFonts w:ascii="Palatino" w:hAnsi="Palatino"/>
        </w:rPr>
        <w:t xml:space="preserve"> in relation to the nearby presence of an alien congener </w:t>
      </w:r>
      <w:r w:rsidRPr="002E53F6">
        <w:rPr>
          <w:rFonts w:ascii="Palatino" w:hAnsi="Palatino"/>
          <w:i/>
          <w:iCs/>
        </w:rPr>
        <w:t>L. purpureum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ISRN Ecology</w:t>
      </w:r>
      <w:r w:rsidRPr="002E53F6">
        <w:rPr>
          <w:rFonts w:ascii="Palatino" w:hAnsi="Palatino"/>
        </w:rPr>
        <w:t xml:space="preserve"> Article ID:476862. </w:t>
      </w:r>
      <w:hyperlink r:id="rId43">
        <w:r w:rsidRPr="002E53F6">
          <w:rPr>
            <w:rStyle w:val="Hyperlink"/>
            <w:rFonts w:ascii="Palatino" w:hAnsi="Palatino"/>
            <w:color w:val="auto"/>
          </w:rPr>
          <w:t>http://dx.doi.org/10.1155/2013/476862</w:t>
        </w:r>
      </w:hyperlink>
    </w:p>
    <w:p w14:paraId="654495C1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19" w:name="peer-reviewed-monographs"/>
      <w:bookmarkEnd w:id="18"/>
      <w:r w:rsidRPr="002E53F6">
        <w:rPr>
          <w:rFonts w:ascii="Palatino" w:hAnsi="Palatino"/>
          <w:color w:val="auto"/>
        </w:rPr>
        <w:t>Peer-reviewed monographs</w:t>
      </w:r>
    </w:p>
    <w:p w14:paraId="133200F5" w14:textId="77777777" w:rsidR="002E73EA" w:rsidRPr="002E53F6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*.</w:t>
      </w:r>
      <w:r w:rsidRPr="002E53F6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2E53F6">
        <w:rPr>
          <w:rFonts w:ascii="Palatino" w:hAnsi="Palatino"/>
          <w:b/>
          <w:bCs/>
          <w:i/>
          <w:iCs/>
        </w:rPr>
        <w:t>Plant Species Biology</w:t>
      </w:r>
      <w:r w:rsidRPr="002E53F6">
        <w:rPr>
          <w:rFonts w:ascii="Palatino" w:hAnsi="Palatino"/>
        </w:rPr>
        <w:t xml:space="preserve"> 33(2):91-108. </w:t>
      </w:r>
      <w:hyperlink r:id="rId44">
        <w:r w:rsidRPr="002E53F6">
          <w:rPr>
            <w:rStyle w:val="Hyperlink"/>
            <w:rFonts w:ascii="Palatino" w:hAnsi="Palatino"/>
            <w:color w:val="auto"/>
          </w:rPr>
          <w:t>https://doi.org/10.1111/1442-1984.12201</w:t>
        </w:r>
      </w:hyperlink>
    </w:p>
    <w:p w14:paraId="005B6371" w14:textId="77777777" w:rsidR="002E73EA" w:rsidRPr="002E53F6" w:rsidRDefault="00000000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Sakata Y*, </w:t>
      </w:r>
      <w:r w:rsidRPr="002E53F6">
        <w:rPr>
          <w:rFonts w:ascii="Palatino" w:hAnsi="Palatino"/>
          <w:b/>
          <w:bCs/>
        </w:rPr>
        <w:t>Sato Y.</w:t>
      </w:r>
      <w:r w:rsidRPr="002E53F6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2E53F6">
        <w:rPr>
          <w:rFonts w:ascii="Palatino" w:hAnsi="Palatino"/>
          <w:b/>
          <w:bCs/>
          <w:i/>
          <w:iCs/>
        </w:rPr>
        <w:t>Japanese Journal of Ecology</w:t>
      </w:r>
      <w:r w:rsidRPr="002E53F6">
        <w:rPr>
          <w:rFonts w:ascii="Palatino" w:hAnsi="Palatino"/>
        </w:rPr>
        <w:t xml:space="preserve"> 67(3):287-306. </w:t>
      </w:r>
      <w:hyperlink r:id="rId45">
        <w:r w:rsidRPr="002E53F6">
          <w:rPr>
            <w:rStyle w:val="Hyperlink"/>
            <w:rFonts w:ascii="Palatino" w:hAnsi="Palatino"/>
            <w:color w:val="auto"/>
          </w:rPr>
          <w:t>https://doi.org/10.18960/seitai.67.3_287</w:t>
        </w:r>
      </w:hyperlink>
    </w:p>
    <w:p w14:paraId="4D028E83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0" w:name="peer-reviewed-conference-proceedings"/>
      <w:bookmarkEnd w:id="19"/>
      <w:r w:rsidRPr="002E53F6">
        <w:rPr>
          <w:rFonts w:ascii="Palatino" w:hAnsi="Palatino"/>
          <w:color w:val="auto"/>
        </w:rPr>
        <w:t>Peer-reviewed conference proceedings</w:t>
      </w:r>
    </w:p>
    <w:p w14:paraId="762214B9" w14:textId="77777777" w:rsidR="002E73EA" w:rsidRPr="002E53F6" w:rsidRDefault="00000000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Kuzuhara H, Takimoto H,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2E53F6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2E53F6">
        <w:rPr>
          <w:rFonts w:ascii="Palatino" w:hAnsi="Palatino"/>
        </w:rPr>
        <w:t xml:space="preserve">. pp. 709–714. </w:t>
      </w:r>
      <w:hyperlink r:id="rId46">
        <w:r w:rsidRPr="002E53F6">
          <w:rPr>
            <w:rStyle w:val="Hyperlink"/>
            <w:rFonts w:ascii="Palatino" w:hAnsi="Palatino"/>
            <w:color w:val="auto"/>
          </w:rPr>
          <w:t>https://doi.org/10.23919/SICE48898.2020.9240458</w:t>
        </w:r>
      </w:hyperlink>
    </w:p>
    <w:p w14:paraId="14820355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1" w:name="contributions-to-books"/>
      <w:bookmarkEnd w:id="20"/>
      <w:r w:rsidRPr="002E53F6">
        <w:rPr>
          <w:rFonts w:ascii="Palatino" w:hAnsi="Palatino"/>
          <w:color w:val="auto"/>
        </w:rPr>
        <w:t>Contributions to books</w:t>
      </w:r>
    </w:p>
    <w:p w14:paraId="5AC68CC0" w14:textId="77777777" w:rsidR="002E73EA" w:rsidRPr="002E53F6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 and Muranaka T (eds). (in press) Trans-Scale Biology of Plants: Integrating genomics, phenomics, and ecology to unveil biodiversity (in Japanese). Species Biology Series, Bun-ichi Sogo Shuppan, Tokyo, Japan.</w:t>
      </w:r>
    </w:p>
    <w:p w14:paraId="0E12766C" w14:textId="77777777" w:rsidR="002E73EA" w:rsidRPr="002E53F6" w:rsidRDefault="00000000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.</w:t>
      </w:r>
      <w:r w:rsidRPr="002E53F6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2E53F6">
        <w:rPr>
          <w:rFonts w:ascii="Palatino" w:hAnsi="Palatino"/>
          <w:i/>
          <w:iCs/>
        </w:rPr>
        <w:t>Arabidopsis halleri</w:t>
      </w:r>
      <w:r w:rsidRPr="002E53F6">
        <w:rPr>
          <w:rFonts w:ascii="Palatino" w:hAnsi="Palatino"/>
        </w:rPr>
        <w:t xml:space="preserve"> and a leaf beetle (in Japanese). In: Species Biology Series (Y. Sakata and T. Tsunoda eds), Bun-ichi Sogo Shuppan, Tokyo, Japan.</w:t>
      </w:r>
    </w:p>
    <w:p w14:paraId="7555CA73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2" w:name="patents-and-licenses"/>
      <w:bookmarkEnd w:id="21"/>
      <w:r w:rsidRPr="002E53F6">
        <w:rPr>
          <w:rFonts w:ascii="Palatino" w:hAnsi="Palatino"/>
          <w:color w:val="auto"/>
        </w:rPr>
        <w:lastRenderedPageBreak/>
        <w:t>Patents and licenses</w:t>
      </w:r>
    </w:p>
    <w:p w14:paraId="774486F9" w14:textId="77777777" w:rsidR="002E73EA" w:rsidRPr="002E53F6" w:rsidRDefault="00000000">
      <w:pPr>
        <w:pStyle w:val="FirstParagraph"/>
        <w:rPr>
          <w:rFonts w:ascii="Palatino" w:hAnsi="Palatino"/>
        </w:rPr>
      </w:pPr>
      <w:r w:rsidRPr="002E53F6">
        <w:rPr>
          <w:rFonts w:ascii="Palatino" w:hAnsi="Palatino"/>
          <w:i/>
          <w:iCs/>
        </w:rPr>
        <w:t>None</w:t>
      </w:r>
    </w:p>
    <w:p w14:paraId="1AFAFF90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3" w:name="computer-programs"/>
      <w:bookmarkEnd w:id="22"/>
      <w:r w:rsidRPr="002E53F6">
        <w:rPr>
          <w:rFonts w:ascii="Palatino" w:hAnsi="Palatino"/>
          <w:color w:val="auto"/>
        </w:rPr>
        <w:t>Computer programs</w:t>
      </w:r>
    </w:p>
    <w:p w14:paraId="2A2AE997" w14:textId="77777777" w:rsidR="002E73EA" w:rsidRPr="002E53F6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7">
        <w:r w:rsidRPr="002E53F6">
          <w:rPr>
            <w:rStyle w:val="Hyperlink"/>
            <w:rFonts w:ascii="Palatino" w:hAnsi="Palatino"/>
            <w:color w:val="auto"/>
          </w:rPr>
          <w:t>https://cran.r-project.org/package=rNeighborGWAS</w:t>
        </w:r>
      </w:hyperlink>
    </w:p>
    <w:p w14:paraId="4B501B20" w14:textId="77777777" w:rsidR="002E73EA" w:rsidRPr="002E53F6" w:rsidRDefault="00000000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*, Takeda K, Nagano AJ. (2021) ‘rNeighborQTL’. R package available at CRAN, </w:t>
      </w:r>
      <w:hyperlink r:id="rId48">
        <w:r w:rsidRPr="002E53F6">
          <w:rPr>
            <w:rStyle w:val="Hyperlink"/>
            <w:rFonts w:ascii="Palatino" w:hAnsi="Palatino"/>
            <w:color w:val="auto"/>
          </w:rPr>
          <w:t>https://cran.r-project.org/package=rNeighborQTL</w:t>
        </w:r>
      </w:hyperlink>
    </w:p>
    <w:p w14:paraId="5B2D6939" w14:textId="77777777" w:rsidR="002E73EA" w:rsidRPr="002E53F6" w:rsidRDefault="00000000">
      <w:pPr>
        <w:pStyle w:val="FirstParagraph"/>
        <w:rPr>
          <w:rFonts w:ascii="Palatino" w:hAnsi="Palatino"/>
        </w:rPr>
      </w:pPr>
      <w:r w:rsidRPr="002E53F6">
        <w:rPr>
          <w:rFonts w:ascii="Palatino" w:hAnsi="Palatino"/>
          <w:i/>
          <w:iCs/>
        </w:rPr>
        <w:t xml:space="preserve">And the other source codes for published research, personal utilities, and teaching materials are available at the GitHub, </w:t>
      </w:r>
      <w:hyperlink r:id="rId49">
        <w:r w:rsidRPr="002E53F6">
          <w:rPr>
            <w:rStyle w:val="Hyperlink"/>
            <w:rFonts w:ascii="Palatino" w:hAnsi="Palatino"/>
            <w:i/>
            <w:iCs/>
            <w:color w:val="auto"/>
          </w:rPr>
          <w:t>https://github.com/yassato</w:t>
        </w:r>
      </w:hyperlink>
    </w:p>
    <w:p w14:paraId="782A9E4C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4" w:name="Xe70f37757b4c5a225789a8436c91e9dfec4ed9b"/>
      <w:bookmarkEnd w:id="23"/>
      <w:r w:rsidRPr="002E53F6">
        <w:rPr>
          <w:rFonts w:ascii="Palatino" w:hAnsi="Palatino"/>
          <w:color w:val="auto"/>
        </w:rPr>
        <w:t>Contributions to international conferences</w:t>
      </w:r>
    </w:p>
    <w:p w14:paraId="1607CDB6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Shimizu-Inatsugi R, Nagano AJ, Shimizu KK. Neighbor GWAS: incorporating neighbor genotypic identity in genome-wide association study of field-grown </w:t>
      </w:r>
      <w:r w:rsidRPr="002E53F6">
        <w:rPr>
          <w:rFonts w:ascii="Palatino" w:hAnsi="Palatino"/>
          <w:i/>
          <w:iCs/>
        </w:rPr>
        <w:t>Arabidopsis thaliana</w:t>
      </w:r>
      <w:r w:rsidRPr="002E53F6">
        <w:rPr>
          <w:rFonts w:ascii="Palatino" w:hAnsi="Palatino"/>
        </w:rPr>
        <w:t xml:space="preserve">. ‘From place to space - Tracing the spatial dimension of plant sciences’ by </w:t>
      </w:r>
      <w:r w:rsidRPr="002E53F6">
        <w:rPr>
          <w:rFonts w:ascii="Palatino" w:hAnsi="Palatino"/>
          <w:b/>
          <w:bCs/>
          <w:i/>
          <w:iCs/>
        </w:rPr>
        <w:t>Plant Science Center Symposium 2022</w:t>
      </w:r>
      <w:r w:rsidRPr="002E53F6">
        <w:rPr>
          <w:rFonts w:ascii="Palatino" w:hAnsi="Palatino"/>
        </w:rPr>
        <w:t>, P30, ETH Zurich, Switzerland (7 December 2022, poster)</w:t>
      </w:r>
    </w:p>
    <w:p w14:paraId="446B7B96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2E53F6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2E53F6">
        <w:rPr>
          <w:rFonts w:ascii="Palatino" w:hAnsi="Palatino"/>
        </w:rPr>
        <w:t>, Prague, Czech Republic (18 August 2022, reviewed talk)</w:t>
      </w:r>
    </w:p>
    <w:p w14:paraId="6A70F35F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2E53F6">
        <w:rPr>
          <w:rFonts w:ascii="Palatino" w:hAnsi="Palatino"/>
          <w:b/>
          <w:bCs/>
          <w:i/>
          <w:iCs/>
        </w:rPr>
        <w:t>World Biodiversity Forum 2022</w:t>
      </w:r>
      <w:r w:rsidRPr="002E53F6">
        <w:rPr>
          <w:rFonts w:ascii="Palatino" w:hAnsi="Palatino"/>
        </w:rPr>
        <w:t xml:space="preserve">, Davos, Switzerland. (29 June 2022, reviewed talk) </w:t>
      </w:r>
      <w:hyperlink r:id="rId50">
        <w:r w:rsidRPr="002E53F6">
          <w:rPr>
            <w:rStyle w:val="Hyperlink"/>
            <w:rFonts w:ascii="Palatino" w:hAnsi="Palatino"/>
            <w:color w:val="auto"/>
          </w:rPr>
          <w:t>https://www.worldbiodiversityforum.org/</w:t>
        </w:r>
      </w:hyperlink>
    </w:p>
    <w:p w14:paraId="0A35611A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Kuzuhara H, Takimoto H,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2E53F6">
        <w:rPr>
          <w:rFonts w:ascii="Palatino" w:hAnsi="Palatino"/>
          <w:b/>
          <w:bCs/>
          <w:i/>
          <w:iCs/>
        </w:rPr>
        <w:t>The Society of Instrument and Control Engineers (SICE) Annual Conference 2020</w:t>
      </w:r>
      <w:r w:rsidRPr="002E53F6">
        <w:rPr>
          <w:rFonts w:ascii="Palatino" w:hAnsi="Palatino"/>
        </w:rPr>
        <w:t>. Chiang Mai, Thailand [changed into an online meeting due to COVID-19] (25 September 2020, talk)</w:t>
      </w:r>
    </w:p>
    <w:p w14:paraId="3CDAD0E7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2E53F6">
        <w:rPr>
          <w:rFonts w:ascii="Palatino" w:hAnsi="Palatino"/>
          <w:b/>
          <w:bCs/>
          <w:i/>
          <w:iCs/>
        </w:rPr>
        <w:t>URPP Global Change and Biodiversity Conference</w:t>
      </w:r>
      <w:r w:rsidRPr="002E53F6">
        <w:rPr>
          <w:rFonts w:ascii="Palatino" w:hAnsi="Palatino"/>
        </w:rPr>
        <w:t>, P15, Monte Verita, Ascona, Switzerland (June-July 2019, poster)</w:t>
      </w:r>
    </w:p>
    <w:p w14:paraId="318CF912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. Using personal legacy data to reveal the molting phenology of Japanese cicadas. In: S19 ‘Ongoing Cicada Research in East Asia’ (organized by Prof. J. Yikweon), </w:t>
      </w:r>
      <w:r w:rsidRPr="002E53F6">
        <w:rPr>
          <w:rFonts w:ascii="Palatino" w:hAnsi="Palatino"/>
          <w:b/>
          <w:bCs/>
          <w:i/>
          <w:iCs/>
        </w:rPr>
        <w:t>The 8th EAFES International Congress</w:t>
      </w:r>
      <w:r w:rsidRPr="002E53F6">
        <w:rPr>
          <w:rFonts w:ascii="Palatino" w:hAnsi="Palatino"/>
        </w:rPr>
        <w:t>, Nagoya, Japan (April 2018, invited talk)</w:t>
      </w:r>
    </w:p>
    <w:p w14:paraId="083C0880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Ito K, Kudoh H. Associational effects and the maintenance of trichome dimorphism in a wild </w:t>
      </w:r>
      <w:r w:rsidRPr="002E53F6">
        <w:rPr>
          <w:rFonts w:ascii="Palatino" w:hAnsi="Palatino"/>
          <w:i/>
          <w:iCs/>
        </w:rPr>
        <w:t>Arabidopsis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2E53F6">
        <w:rPr>
          <w:rFonts w:ascii="Palatino" w:hAnsi="Palatino"/>
        </w:rPr>
        <w:t>, S32-P08, Groningen, Netherlands (August 2017, poster)</w:t>
      </w:r>
    </w:p>
    <w:p w14:paraId="021ECBA1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2E53F6">
        <w:rPr>
          <w:rFonts w:ascii="Palatino" w:hAnsi="Palatino"/>
          <w:i/>
          <w:iCs/>
        </w:rPr>
        <w:t>Arabidopsis</w:t>
      </w:r>
      <w:r w:rsidRPr="002E53F6">
        <w:rPr>
          <w:rFonts w:ascii="Palatino" w:hAnsi="Palatino"/>
        </w:rPr>
        <w:t xml:space="preserve"> population. </w:t>
      </w:r>
      <w:r w:rsidRPr="002E53F6">
        <w:rPr>
          <w:rFonts w:ascii="Palatino" w:hAnsi="Palatino"/>
          <w:b/>
          <w:bCs/>
          <w:i/>
          <w:iCs/>
        </w:rPr>
        <w:t xml:space="preserve">URPP </w:t>
      </w:r>
      <w:r w:rsidRPr="002E53F6">
        <w:rPr>
          <w:rFonts w:ascii="Palatino" w:hAnsi="Palatino"/>
          <w:b/>
          <w:bCs/>
          <w:i/>
          <w:iCs/>
        </w:rPr>
        <w:lastRenderedPageBreak/>
        <w:t>Global Change and Biodiversity Conference</w:t>
      </w:r>
      <w:r w:rsidRPr="002E53F6">
        <w:rPr>
          <w:rFonts w:ascii="Palatino" w:hAnsi="Palatino"/>
        </w:rPr>
        <w:t>, P28, Monte Verita, Ascona, Switzerland (August-September 2016, poster)</w:t>
      </w:r>
    </w:p>
    <w:p w14:paraId="72768AA5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Kudoh H. Associational antiherbivore defense promotes the coexistence of hairy and glabrous plants. </w:t>
      </w:r>
      <w:r w:rsidRPr="002E53F6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2E53F6">
        <w:rPr>
          <w:rFonts w:ascii="Palatino" w:hAnsi="Palatino"/>
        </w:rPr>
        <w:t>, PS30-98, Baltimore, MD, USA (August 2015, poster)</w:t>
      </w:r>
    </w:p>
    <w:p w14:paraId="48B1CDC2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Kudoh H. Associational anti-herbivore defence and the maintenance of hairy and glabrous plants in </w:t>
      </w:r>
      <w:r w:rsidRPr="002E53F6">
        <w:rPr>
          <w:rFonts w:ascii="Palatino" w:hAnsi="Palatino"/>
          <w:i/>
          <w:iCs/>
        </w:rPr>
        <w:t>Arabidopsis halleri</w:t>
      </w:r>
      <w:r w:rsidRPr="002E53F6">
        <w:rPr>
          <w:rFonts w:ascii="Palatino" w:hAnsi="Palatino"/>
        </w:rPr>
        <w:t xml:space="preserve"> subsp. </w:t>
      </w:r>
      <w:r w:rsidRPr="002E53F6">
        <w:rPr>
          <w:rFonts w:ascii="Palatino" w:hAnsi="Palatino"/>
          <w:i/>
          <w:iCs/>
        </w:rPr>
        <w:t>gemmifera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Bristol-Kyoto Plant Sciences Workshop</w:t>
      </w:r>
      <w:r w:rsidRPr="002E53F6">
        <w:rPr>
          <w:rFonts w:ascii="Palatino" w:hAnsi="Palatino"/>
        </w:rPr>
        <w:t>, P-14, Bristol, UK (September 2014, poster).</w:t>
      </w:r>
    </w:p>
    <w:p w14:paraId="682F78F2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2E53F6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2E53F6">
        <w:rPr>
          <w:rFonts w:ascii="Palatino" w:hAnsi="Palatino"/>
        </w:rPr>
        <w:t>, P-03, Kyoto, Japan (December 2013, poster)</w:t>
      </w:r>
    </w:p>
    <w:p w14:paraId="003FC438" w14:textId="77777777" w:rsidR="002E73EA" w:rsidRPr="002E53F6" w:rsidRDefault="00000000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Kawagoe T, Kudoh H. A test for frequency-dependent herbivory on two trichome morphs of </w:t>
      </w:r>
      <w:r w:rsidRPr="002E53F6">
        <w:rPr>
          <w:rFonts w:ascii="Palatino" w:hAnsi="Palatino"/>
          <w:i/>
          <w:iCs/>
        </w:rPr>
        <w:t>Arabidopsis halleri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The 5th EAFES International Congress</w:t>
      </w:r>
      <w:r w:rsidRPr="002E53F6">
        <w:rPr>
          <w:rFonts w:ascii="Palatino" w:hAnsi="Palatino"/>
        </w:rPr>
        <w:t>, P2-147A, Otsu, Japan (March 2012, poster)</w:t>
      </w:r>
    </w:p>
    <w:p w14:paraId="295745D4" w14:textId="77777777" w:rsidR="002E73EA" w:rsidRPr="002E53F6" w:rsidRDefault="00000000">
      <w:pPr>
        <w:pStyle w:val="FirstParagraph"/>
        <w:rPr>
          <w:rFonts w:ascii="Palatino" w:hAnsi="Palatino"/>
        </w:rPr>
      </w:pPr>
      <w:r w:rsidRPr="002E53F6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141E9350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5" w:name="outreach-activities"/>
      <w:bookmarkEnd w:id="24"/>
      <w:r w:rsidRPr="002E53F6">
        <w:rPr>
          <w:rFonts w:ascii="Palatino" w:hAnsi="Palatino"/>
          <w:color w:val="auto"/>
        </w:rPr>
        <w:t>Outreach activities</w:t>
      </w:r>
    </w:p>
    <w:p w14:paraId="740615E3" w14:textId="77777777" w:rsidR="002E73EA" w:rsidRPr="002E53F6" w:rsidRDefault="00000000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>, Sato S. (2016) 12-years cicada monitoring. Proceedings of the Natural History Museum Mt. Fujiwara 38:1–5 (in Japanese)</w:t>
      </w:r>
      <w:r w:rsidRPr="002E53F6">
        <w:rPr>
          <w:rFonts w:ascii="Palatino" w:hAnsi="Palatino"/>
        </w:rPr>
        <w:br/>
      </w:r>
      <w:r w:rsidRPr="002E53F6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28829DA7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6" w:name="general-contributions-to-science"/>
      <w:bookmarkEnd w:id="25"/>
      <w:r w:rsidRPr="002E53F6">
        <w:rPr>
          <w:rFonts w:ascii="Palatino" w:hAnsi="Palatino"/>
          <w:color w:val="auto"/>
        </w:rPr>
        <w:t>General contributions to science</w:t>
      </w:r>
    </w:p>
    <w:p w14:paraId="35E6D0A2" w14:textId="77777777" w:rsidR="002E73EA" w:rsidRPr="002E53F6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>)</w:t>
      </w:r>
    </w:p>
    <w:p w14:paraId="72DE9CD5" w14:textId="77777777" w:rsidR="002E73EA" w:rsidRPr="002E53F6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External seminar at the Gregor Mendel Institute of Molecular Plant Biology, Austria (25 June 2019): ‘Neighbor GWAS: incorporating neighbor identity into </w:t>
      </w:r>
      <w:r w:rsidRPr="002E53F6">
        <w:rPr>
          <w:rFonts w:ascii="Palatino" w:hAnsi="Palatino"/>
          <w:i/>
          <w:iCs/>
        </w:rPr>
        <w:t>Arabidopsis</w:t>
      </w:r>
      <w:r w:rsidRPr="002E53F6">
        <w:rPr>
          <w:rFonts w:ascii="Palatino" w:hAnsi="Palatino"/>
        </w:rPr>
        <w:t xml:space="preserve">-herbivore interaction’ by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>. (host: Dr. Magnus Nordborg)</w:t>
      </w:r>
    </w:p>
    <w:p w14:paraId="61338A3E" w14:textId="77777777" w:rsidR="002E73EA" w:rsidRPr="002E53F6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2E53F6">
        <w:rPr>
          <w:rFonts w:ascii="Palatino" w:hAnsi="Palatino"/>
        </w:rPr>
        <w:t>Discussion facilitator at ‘Evolutionary Community Ecology 2018 workshop’, Kyoto University, Kyoto (25 September 2018), Japan (organized by Dr. Kohmei Kadowaki and Prof. Dr. Takeshi Miki)</w:t>
      </w:r>
    </w:p>
    <w:p w14:paraId="114B57E6" w14:textId="77777777" w:rsidR="002E73EA" w:rsidRPr="002E53F6" w:rsidRDefault="00000000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2E53F6">
        <w:rPr>
          <w:rFonts w:ascii="Palatino" w:hAnsi="Palatino"/>
          <w:i/>
          <w:iCs/>
        </w:rPr>
        <w:t>Arabidopsis</w:t>
      </w:r>
      <w:r w:rsidRPr="002E53F6">
        <w:rPr>
          <w:rFonts w:ascii="Palatino" w:hAnsi="Palatino"/>
        </w:rPr>
        <w:t xml:space="preserve">’ by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>. (host: University Research Priority Program of Global Change and Biodiversity)</w:t>
      </w:r>
    </w:p>
    <w:p w14:paraId="1277D133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7" w:name="preprint"/>
      <w:bookmarkEnd w:id="26"/>
      <w:r w:rsidRPr="002E53F6">
        <w:rPr>
          <w:rFonts w:ascii="Palatino" w:hAnsi="Palatino"/>
          <w:color w:val="auto"/>
        </w:rPr>
        <w:t>Preprint</w:t>
      </w:r>
    </w:p>
    <w:p w14:paraId="19A13F50" w14:textId="77777777" w:rsidR="002E73EA" w:rsidRPr="002E53F6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2E53F6">
        <w:rPr>
          <w:rFonts w:ascii="Palatino" w:hAnsi="Palatino"/>
        </w:rPr>
        <w:t>Xu C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 xml:space="preserve">,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  <w:vertAlign w:val="superscript"/>
        </w:rPr>
        <w:t>†</w:t>
      </w:r>
      <w:r w:rsidRPr="002E53F6">
        <w:rPr>
          <w:rFonts w:ascii="Palatino" w:hAnsi="Palatino"/>
        </w:rPr>
        <w:t xml:space="preserve">*, Yamazaki M, Brasser M, Barbour MA, Bascompte J, Shimizu KK*. (2022) Genome-wide association study highlights escape from aphids by delayed growth in </w:t>
      </w:r>
      <w:r w:rsidRPr="002E53F6">
        <w:rPr>
          <w:rFonts w:ascii="Palatino" w:hAnsi="Palatino"/>
          <w:i/>
          <w:iCs/>
        </w:rPr>
        <w:t>Arabidopsis thaliana</w:t>
      </w:r>
      <w:r w:rsidRPr="002E53F6">
        <w:rPr>
          <w:rFonts w:ascii="Palatino" w:hAnsi="Palatino"/>
        </w:rPr>
        <w:t xml:space="preserve">. </w:t>
      </w:r>
      <w:r w:rsidRPr="002E53F6">
        <w:rPr>
          <w:rFonts w:ascii="Palatino" w:hAnsi="Palatino"/>
          <w:b/>
          <w:bCs/>
          <w:i/>
          <w:iCs/>
        </w:rPr>
        <w:t>bioRxiv</w:t>
      </w:r>
      <w:r w:rsidRPr="002E53F6">
        <w:rPr>
          <w:rFonts w:ascii="Palatino" w:hAnsi="Palatino"/>
        </w:rPr>
        <w:t xml:space="preserve"> </w:t>
      </w:r>
      <w:hyperlink r:id="rId51">
        <w:r w:rsidRPr="002E53F6">
          <w:rPr>
            <w:rStyle w:val="Hyperlink"/>
            <w:rFonts w:ascii="Palatino" w:hAnsi="Palatino"/>
            <w:color w:val="auto"/>
          </w:rPr>
          <w:t>https://doi.org/10.1101/2022.11.10.515564</w:t>
        </w:r>
      </w:hyperlink>
    </w:p>
    <w:p w14:paraId="5A0692DD" w14:textId="77777777" w:rsidR="002E73EA" w:rsidRPr="002E53F6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lastRenderedPageBreak/>
        <w:t>Sato Y</w:t>
      </w:r>
      <w:r w:rsidRPr="002E53F6">
        <w:rPr>
          <w:rFonts w:ascii="Palatino" w:hAnsi="Palatino"/>
        </w:rPr>
        <w:t xml:space="preserve">*, Takahashi Y, Xu C, Shimizu KK*. (2022) Detecting frequency-dependent selection through the effects of genotype similarity on fitness components. </w:t>
      </w:r>
      <w:r w:rsidRPr="002E53F6">
        <w:rPr>
          <w:rFonts w:ascii="Palatino" w:hAnsi="Palatino"/>
          <w:b/>
          <w:bCs/>
          <w:i/>
          <w:iCs/>
        </w:rPr>
        <w:t>bioRxiv</w:t>
      </w:r>
      <w:r w:rsidRPr="002E53F6">
        <w:rPr>
          <w:rFonts w:ascii="Palatino" w:hAnsi="Palatino"/>
        </w:rPr>
        <w:t xml:space="preserve"> </w:t>
      </w:r>
      <w:hyperlink r:id="rId52">
        <w:r w:rsidRPr="002E53F6">
          <w:rPr>
            <w:rStyle w:val="Hyperlink"/>
            <w:rFonts w:ascii="Palatino" w:hAnsi="Palatino"/>
            <w:color w:val="auto"/>
          </w:rPr>
          <w:t>https://doi.org/10.1101/2022.08.10.502782</w:t>
        </w:r>
      </w:hyperlink>
    </w:p>
    <w:p w14:paraId="493D07F8" w14:textId="77777777" w:rsidR="002E73EA" w:rsidRPr="002E53F6" w:rsidRDefault="00000000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2E53F6">
        <w:rPr>
          <w:rFonts w:ascii="Palatino" w:hAnsi="Palatino"/>
        </w:rPr>
        <w:t xml:space="preserve">Stockenhuber R, Akiyama R, Tissot N, Yamazaki M, Wyler M, Arongaus AB, Podolec R, </w:t>
      </w: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, Milosavljevic S, Widmer A, Ulm R, Shimizu KK*. (2021) The </w:t>
      </w:r>
      <w:r w:rsidRPr="002E53F6">
        <w:rPr>
          <w:rFonts w:ascii="Palatino" w:hAnsi="Palatino"/>
          <w:i/>
          <w:iCs/>
        </w:rPr>
        <w:t>UV RESISTANCE LOCUS 8</w:t>
      </w:r>
      <w:r w:rsidRPr="002E53F6">
        <w:rPr>
          <w:rFonts w:ascii="Palatino" w:hAnsi="Palatino"/>
        </w:rPr>
        <w:t xml:space="preserve">-mediated UV-B response is required alongside </w:t>
      </w:r>
      <w:r w:rsidRPr="002E53F6">
        <w:rPr>
          <w:rFonts w:ascii="Palatino" w:hAnsi="Palatino"/>
          <w:i/>
          <w:iCs/>
        </w:rPr>
        <w:t>CRYPTOCHROME1</w:t>
      </w:r>
      <w:r w:rsidRPr="002E53F6">
        <w:rPr>
          <w:rFonts w:ascii="Palatino" w:hAnsi="Palatino"/>
        </w:rPr>
        <w:t xml:space="preserve"> for plant survival under sunlight in the field. </w:t>
      </w:r>
      <w:r w:rsidRPr="002E53F6">
        <w:rPr>
          <w:rFonts w:ascii="Palatino" w:hAnsi="Palatino"/>
          <w:b/>
          <w:bCs/>
          <w:i/>
          <w:iCs/>
        </w:rPr>
        <w:t>bioRxiv</w:t>
      </w:r>
      <w:r w:rsidRPr="002E53F6">
        <w:rPr>
          <w:rFonts w:ascii="Palatino" w:hAnsi="Palatino"/>
        </w:rPr>
        <w:t xml:space="preserve"> </w:t>
      </w:r>
      <w:hyperlink r:id="rId53">
        <w:r w:rsidRPr="002E53F6">
          <w:rPr>
            <w:rStyle w:val="Hyperlink"/>
            <w:rFonts w:ascii="Palatino" w:hAnsi="Palatino"/>
            <w:color w:val="auto"/>
          </w:rPr>
          <w:t>https://doi.org/10.1101/2021.12.08.471623</w:t>
        </w:r>
      </w:hyperlink>
    </w:p>
    <w:p w14:paraId="45678D36" w14:textId="77777777" w:rsidR="002E73EA" w:rsidRPr="002E53F6" w:rsidRDefault="00000000">
      <w:pPr>
        <w:pStyle w:val="Heading2"/>
        <w:rPr>
          <w:rFonts w:ascii="Palatino" w:hAnsi="Palatino"/>
          <w:color w:val="auto"/>
        </w:rPr>
      </w:pPr>
      <w:bookmarkStart w:id="28" w:name="manuscript-in-preparation"/>
      <w:bookmarkEnd w:id="27"/>
      <w:r w:rsidRPr="002E53F6">
        <w:rPr>
          <w:rFonts w:ascii="Palatino" w:hAnsi="Palatino"/>
          <w:color w:val="auto"/>
        </w:rPr>
        <w:t>Manuscript in preparation</w:t>
      </w:r>
    </w:p>
    <w:p w14:paraId="30A11B79" w14:textId="77777777" w:rsidR="002E73EA" w:rsidRPr="002E53F6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 et al., (in prep.) Genomics of within-species mixed planting against insect herbivores (tentative).</w:t>
      </w:r>
    </w:p>
    <w:p w14:paraId="2FA7B60B" w14:textId="77777777" w:rsidR="002E73EA" w:rsidRPr="002E53F6" w:rsidRDefault="00000000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2E53F6">
        <w:rPr>
          <w:rFonts w:ascii="Palatino" w:hAnsi="Palatino"/>
          <w:b/>
          <w:bCs/>
        </w:rPr>
        <w:t>Sato Y</w:t>
      </w:r>
      <w:r w:rsidRPr="002E53F6">
        <w:rPr>
          <w:rFonts w:ascii="Palatino" w:hAnsi="Palatino"/>
        </w:rPr>
        <w:t xml:space="preserve"> et al., (in prep.) Neighbor eGWAS: incorporating neighbor genotypic identity into field transcriptomics (tentative).</w:t>
      </w:r>
      <w:bookmarkEnd w:id="17"/>
      <w:bookmarkEnd w:id="28"/>
    </w:p>
    <w:sectPr w:rsidR="002E73EA" w:rsidRPr="002E53F6" w:rsidSect="002E53F6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542AB" w14:textId="77777777" w:rsidR="00C30BAF" w:rsidRDefault="00C30BAF">
      <w:pPr>
        <w:spacing w:after="0"/>
      </w:pPr>
      <w:r>
        <w:separator/>
      </w:r>
    </w:p>
  </w:endnote>
  <w:endnote w:type="continuationSeparator" w:id="0">
    <w:p w14:paraId="28872847" w14:textId="77777777" w:rsidR="00C30BAF" w:rsidRDefault="00C30B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E7372" w14:textId="77777777" w:rsidR="00C30BAF" w:rsidRDefault="00C30BAF">
      <w:r>
        <w:separator/>
      </w:r>
    </w:p>
  </w:footnote>
  <w:footnote w:type="continuationSeparator" w:id="0">
    <w:p w14:paraId="6FCCCD69" w14:textId="77777777" w:rsidR="00C30BAF" w:rsidRDefault="00C30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48F5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E6E08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42AB6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30773542">
    <w:abstractNumId w:val="0"/>
  </w:num>
  <w:num w:numId="2" w16cid:durableId="1006711851">
    <w:abstractNumId w:val="1"/>
  </w:num>
  <w:num w:numId="3" w16cid:durableId="1391422595">
    <w:abstractNumId w:val="1"/>
  </w:num>
  <w:num w:numId="4" w16cid:durableId="31736408">
    <w:abstractNumId w:val="1"/>
  </w:num>
  <w:num w:numId="5" w16cid:durableId="8539563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37692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242891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81915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59337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406716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92372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683813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341660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177458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421365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55265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017392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82959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473049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84041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7594499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4801183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569219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807943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73EA"/>
    <w:rsid w:val="002E53F6"/>
    <w:rsid w:val="002E73EA"/>
    <w:rsid w:val="00C30BA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CB725"/>
  <w15:docId w15:val="{24F3997E-B8A8-754C-B5A3-A0C9C44CC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16/j.ecoinf.2021.101466" TargetMode="External"/><Relationship Id="rId39" Type="http://schemas.openxmlformats.org/officeDocument/2006/relationships/hyperlink" Target="https://doi.org/10.1111/een.12179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86/692603" TargetMode="External"/><Relationship Id="rId42" Type="http://schemas.openxmlformats.org/officeDocument/2006/relationships/hyperlink" Target="https://doi.org/10.5141/ecoenv.2013.151" TargetMode="External"/><Relationship Id="rId47" Type="http://schemas.openxmlformats.org/officeDocument/2006/relationships/hyperlink" Target="https://cran.r-project.org/package=rNeighborGWAS" TargetMode="External"/><Relationship Id="rId50" Type="http://schemas.openxmlformats.org/officeDocument/2006/relationships/hyperlink" Target="https://www.worldbiodiversityforum.org/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1111/1442-1984.12304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007/s00442-018-4062-1" TargetMode="External"/><Relationship Id="rId37" Type="http://schemas.openxmlformats.org/officeDocument/2006/relationships/hyperlink" Target="https://doi.org/10.1007/s10682-015-9809-0" TargetMode="External"/><Relationship Id="rId40" Type="http://schemas.openxmlformats.org/officeDocument/2006/relationships/hyperlink" Target="https://doi.org/10.1093/aobpla/plu070" TargetMode="External"/><Relationship Id="rId45" Type="http://schemas.openxmlformats.org/officeDocument/2006/relationships/hyperlink" Target="https://doi.org/10.18960/seitai.67.3_287" TargetMode="External"/><Relationship Id="rId53" Type="http://schemas.openxmlformats.org/officeDocument/2006/relationships/hyperlink" Target="https://doi.org/10.1101/2021.12.08.47162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186/s12870-019-1705-2" TargetMode="External"/><Relationship Id="rId44" Type="http://schemas.openxmlformats.org/officeDocument/2006/relationships/hyperlink" Target="https://doi.org/10.1111/1442-1984.12201" TargetMode="External"/><Relationship Id="rId52" Type="http://schemas.openxmlformats.org/officeDocument/2006/relationships/hyperlink" Target="https://doi.org/10.1101/2022.08.10.5027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38/s41437-020-00401-w" TargetMode="External"/><Relationship Id="rId30" Type="http://schemas.openxmlformats.org/officeDocument/2006/relationships/hyperlink" Target="https://doi.org/10.3389/fgene.2019.00787" TargetMode="External"/><Relationship Id="rId35" Type="http://schemas.openxmlformats.org/officeDocument/2006/relationships/hyperlink" Target="https://doi.org/10.1002/ece3.2830" TargetMode="External"/><Relationship Id="rId43" Type="http://schemas.openxmlformats.org/officeDocument/2006/relationships/hyperlink" Target="http://dx.doi.org/10.1155/2013/476862" TargetMode="External"/><Relationship Id="rId48" Type="http://schemas.openxmlformats.org/officeDocument/2006/relationships/hyperlink" Target="https://cran.r-project.org/package=rNeighborQTL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2.11.10.515564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3389/fpls.2022.1058522" TargetMode="External"/><Relationship Id="rId33" Type="http://schemas.openxmlformats.org/officeDocument/2006/relationships/hyperlink" Target="https://doi.org/10.1111/1365-2435.12937" TargetMode="External"/><Relationship Id="rId38" Type="http://schemas.openxmlformats.org/officeDocument/2006/relationships/hyperlink" Target="https://doi.org/10.1093/aesa/sav036" TargetMode="External"/><Relationship Id="rId46" Type="http://schemas.openxmlformats.org/officeDocument/2006/relationships/hyperlink" Target="https://doi.org/10.23919/SICE48898.2020.9240458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1007/s10682-013-9686-3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webofscience.com/wos/author/rid/N-7939-2013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093/g3journal/jkab017" TargetMode="External"/><Relationship Id="rId36" Type="http://schemas.openxmlformats.org/officeDocument/2006/relationships/hyperlink" Target="https://doi.org/10.1002/ecs2.1446" TargetMode="External"/><Relationship Id="rId49" Type="http://schemas.openxmlformats.org/officeDocument/2006/relationships/hyperlink" Target="https://github.com/yassa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3920</Words>
  <Characters>22349</Characters>
  <Application>Microsoft Office Word</Application>
  <DocSecurity>0</DocSecurity>
  <Lines>186</Lines>
  <Paragraphs>52</Paragraphs>
  <ScaleCrop>false</ScaleCrop>
  <Company/>
  <LinksUpToDate>false</LinksUpToDate>
  <CharactersWithSpaces>26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/>
  <cp:keywords/>
  <cp:lastModifiedBy>Yasuhiro Sato</cp:lastModifiedBy>
  <cp:revision>2</cp:revision>
  <dcterms:created xsi:type="dcterms:W3CDTF">2022-12-08T13:52:00Z</dcterms:created>
  <dcterms:modified xsi:type="dcterms:W3CDTF">2022-12-08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8 December 2022</vt:lpwstr>
  </property>
  <property fmtid="{D5CDD505-2E9C-101B-9397-08002B2CF9AE}" pid="3" name="output">
    <vt:lpwstr/>
  </property>
</Properties>
</file>